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7871F1" w14:textId="013D9FAF" w:rsidR="00E738EF" w:rsidRDefault="00644191" w:rsidP="0038213D">
      <w:pPr>
        <w:ind w:hanging="270"/>
        <w:jc w:val="center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G</w:t>
      </w:r>
      <w:r w:rsidR="00032E45">
        <w:rPr>
          <w:rFonts w:ascii="Arial" w:hAnsi="Arial" w:cs="Arial"/>
          <w:b/>
          <w:sz w:val="22"/>
        </w:rPr>
        <w:t>RASS</w:t>
      </w:r>
      <w:r>
        <w:rPr>
          <w:rFonts w:ascii="Arial" w:hAnsi="Arial" w:cs="Arial"/>
          <w:b/>
          <w:sz w:val="22"/>
        </w:rPr>
        <w:t xml:space="preserve"> Cover Page</w:t>
      </w:r>
    </w:p>
    <w:p w14:paraId="658C1DCE" w14:textId="77777777" w:rsidR="00103B09" w:rsidRDefault="00103B09">
      <w:pPr>
        <w:rPr>
          <w:rFonts w:ascii="Arial" w:hAnsi="Arial" w:cs="Arial"/>
          <w:b/>
          <w:sz w:val="22"/>
        </w:rPr>
      </w:pPr>
    </w:p>
    <w:tbl>
      <w:tblPr>
        <w:tblW w:w="10170" w:type="dxa"/>
        <w:tblInd w:w="-278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4950"/>
        <w:gridCol w:w="5220"/>
      </w:tblGrid>
      <w:tr w:rsidR="001E5463" w:rsidRPr="00E738EF" w14:paraId="7C4F1019" w14:textId="77777777" w:rsidTr="00191DA9">
        <w:trPr>
          <w:cantSplit/>
          <w:trHeight w:val="702"/>
        </w:trPr>
        <w:tc>
          <w:tcPr>
            <w:tcW w:w="49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AB809A" w14:textId="52A2B6CA" w:rsidR="001E5463" w:rsidRDefault="001E5463" w:rsidP="001E5463">
            <w:pPr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40714732" w14:textId="77777777" w:rsidR="001E5463" w:rsidRPr="00E738EF" w:rsidRDefault="001E5463" w:rsidP="001E5463">
            <w:pPr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 w:rsidRPr="00E738EF">
              <w:rPr>
                <w:rFonts w:ascii="Arial" w:eastAsia="Times" w:hAnsi="Arial" w:cs="Arial"/>
                <w:sz w:val="18"/>
                <w:szCs w:val="18"/>
              </w:rPr>
              <w:t>PRINCIPAL INVESTIGATOR (PI)</w:t>
            </w:r>
            <w:r>
              <w:rPr>
                <w:rFonts w:ascii="Arial" w:eastAsia="Times" w:hAnsi="Arial" w:cs="Arial"/>
                <w:sz w:val="18"/>
                <w:szCs w:val="18"/>
              </w:rPr>
              <w:t xml:space="preserve"> NAME</w:t>
            </w:r>
            <w:r w:rsidRPr="00E738EF">
              <w:rPr>
                <w:rFonts w:ascii="Arial" w:eastAsia="Times" w:hAnsi="Arial" w:cs="Arial"/>
                <w:sz w:val="18"/>
                <w:szCs w:val="18"/>
              </w:rPr>
              <w:t>: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52C4B" w14:textId="0573955D" w:rsidR="001E5463" w:rsidRDefault="001E5463" w:rsidP="001E5463">
            <w:pPr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2B411F00" w14:textId="29041899" w:rsidR="001E5463" w:rsidRPr="00E738EF" w:rsidRDefault="00811146" w:rsidP="001E5463">
            <w:pPr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 xml:space="preserve">EMAIL ADDRESS: </w:t>
            </w:r>
          </w:p>
        </w:tc>
      </w:tr>
      <w:tr w:rsidR="0003618E" w:rsidRPr="00E738EF" w14:paraId="3485B6F7" w14:textId="77777777" w:rsidTr="00191DA9">
        <w:trPr>
          <w:cantSplit/>
          <w:trHeight w:val="702"/>
        </w:trPr>
        <w:tc>
          <w:tcPr>
            <w:tcW w:w="49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189E25" w14:textId="2F8A4C7D" w:rsidR="0003618E" w:rsidRDefault="00B17D14" w:rsidP="00B17D14">
            <w:pPr>
              <w:ind w:left="10" w:hanging="10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 xml:space="preserve">PI RANK: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C97875" w14:textId="151B6383" w:rsidR="0003618E" w:rsidRDefault="001B5D94" w:rsidP="00B17D14">
            <w:pPr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-1575506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3614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94596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EB7AD2">
              <w:rPr>
                <w:rFonts w:ascii="Arial" w:eastAsia="Times" w:hAnsi="Arial" w:cs="Arial"/>
                <w:sz w:val="18"/>
                <w:szCs w:val="18"/>
              </w:rPr>
              <w:t>TENURED FACULTY</w:t>
            </w:r>
          </w:p>
          <w:p w14:paraId="2777A871" w14:textId="4D36273F" w:rsidR="00EB7AD2" w:rsidRDefault="001B5D94" w:rsidP="00B17D14">
            <w:pPr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2097661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3614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94596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7A71">
              <w:rPr>
                <w:rFonts w:ascii="Arial" w:eastAsia="Times" w:hAnsi="Arial" w:cs="Arial"/>
                <w:sz w:val="18"/>
                <w:szCs w:val="18"/>
              </w:rPr>
              <w:t>TENURE-TRACK</w:t>
            </w:r>
            <w:r w:rsidR="00EB7AD2">
              <w:rPr>
                <w:rFonts w:ascii="Arial" w:eastAsia="Times" w:hAnsi="Arial" w:cs="Arial"/>
                <w:sz w:val="18"/>
                <w:szCs w:val="18"/>
              </w:rPr>
              <w:t xml:space="preserve"> FACULTY</w:t>
            </w:r>
          </w:p>
        </w:tc>
      </w:tr>
      <w:tr w:rsidR="00E738EF" w:rsidRPr="00E738EF" w14:paraId="79A846C3" w14:textId="77777777" w:rsidTr="00191DA9">
        <w:trPr>
          <w:cantSplit/>
          <w:trHeight w:val="702"/>
        </w:trPr>
        <w:tc>
          <w:tcPr>
            <w:tcW w:w="49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E08A60" w14:textId="5109A6D5" w:rsidR="001E5463" w:rsidRDefault="001E5463" w:rsidP="001E546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bookmarkStart w:id="0" w:name="_Hlk202881627"/>
          </w:p>
          <w:p w14:paraId="44CBFA1C" w14:textId="7FBCE9E7" w:rsidR="00E738EF" w:rsidRPr="00E738EF" w:rsidRDefault="00811146" w:rsidP="00E738EF">
            <w:pPr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INSTITUTION</w:t>
            </w:r>
            <w:r w:rsidRPr="00E738EF">
              <w:rPr>
                <w:rFonts w:ascii="Arial" w:eastAsia="Times" w:hAnsi="Arial" w:cs="Arial"/>
                <w:sz w:val="18"/>
                <w:szCs w:val="18"/>
              </w:rPr>
              <w:t>:</w:t>
            </w:r>
          </w:p>
          <w:p w14:paraId="6046CB34" w14:textId="079F0E74" w:rsidR="00E738EF" w:rsidRPr="00E738EF" w:rsidRDefault="00E738EF" w:rsidP="00E738EF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EE6B3A" w14:textId="501268C5" w:rsidR="00E738EF" w:rsidRPr="00E738EF" w:rsidRDefault="00E738EF" w:rsidP="00E738EF">
            <w:pPr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4D471AA6" w14:textId="0D664F7D" w:rsidR="00811146" w:rsidRPr="00E738EF" w:rsidRDefault="00811146" w:rsidP="00811146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 w:rsidRPr="00E738EF">
              <w:rPr>
                <w:rFonts w:ascii="Arial" w:eastAsia="Times" w:hAnsi="Arial" w:cs="Arial"/>
                <w:sz w:val="18"/>
                <w:szCs w:val="18"/>
              </w:rPr>
              <w:t>DEPARTMENT</w:t>
            </w:r>
            <w:r>
              <w:rPr>
                <w:rFonts w:ascii="Arial" w:eastAsia="Times" w:hAnsi="Arial" w:cs="Arial"/>
                <w:sz w:val="18"/>
                <w:szCs w:val="18"/>
              </w:rPr>
              <w:t>:</w:t>
            </w:r>
          </w:p>
          <w:p w14:paraId="539441AC" w14:textId="43A78C59" w:rsidR="00E738EF" w:rsidRPr="00E738EF" w:rsidRDefault="00E738EF" w:rsidP="00E738EF">
            <w:pPr>
              <w:tabs>
                <w:tab w:val="center" w:pos="5400"/>
                <w:tab w:val="right" w:pos="10700"/>
              </w:tabs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</w:tc>
      </w:tr>
      <w:bookmarkEnd w:id="0"/>
      <w:tr w:rsidR="00E738EF" w:rsidRPr="00E738EF" w14:paraId="25E10588" w14:textId="77777777" w:rsidTr="00191DA9">
        <w:trPr>
          <w:cantSplit/>
        </w:trPr>
        <w:tc>
          <w:tcPr>
            <w:tcW w:w="495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AF9A87" w14:textId="77777777" w:rsidR="00E738EF" w:rsidRPr="00E738EF" w:rsidRDefault="00E738EF" w:rsidP="00E738EF">
            <w:pPr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3557BFC5" w14:textId="7BFA3FEB" w:rsidR="00E738EF" w:rsidRPr="00E738EF" w:rsidRDefault="001E5463" w:rsidP="00E738EF">
            <w:pPr>
              <w:tabs>
                <w:tab w:val="left" w:pos="386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STUDENT NAME</w:t>
            </w:r>
            <w:r w:rsidRPr="00E738EF">
              <w:rPr>
                <w:rFonts w:ascii="Arial" w:eastAsia="Times" w:hAnsi="Arial" w:cs="Arial"/>
                <w:sz w:val="18"/>
                <w:szCs w:val="18"/>
              </w:rPr>
              <w:t>:</w:t>
            </w:r>
          </w:p>
          <w:p w14:paraId="0264C4F5" w14:textId="77777777" w:rsidR="00E738EF" w:rsidRPr="00E738EF" w:rsidRDefault="00E738EF" w:rsidP="00E738EF">
            <w:pPr>
              <w:tabs>
                <w:tab w:val="left" w:pos="368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522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E49D0E" w14:textId="77777777" w:rsidR="00E738EF" w:rsidRPr="00E738EF" w:rsidRDefault="00E738EF" w:rsidP="00E738EF">
            <w:pPr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536A08D0" w14:textId="1D30632D" w:rsidR="00E738EF" w:rsidRPr="00E738EF" w:rsidRDefault="00E738EF" w:rsidP="00E738EF">
            <w:pPr>
              <w:tabs>
                <w:tab w:val="center" w:pos="5400"/>
                <w:tab w:val="right" w:pos="10700"/>
              </w:tabs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 w:rsidRPr="00E738EF">
              <w:rPr>
                <w:rFonts w:ascii="Arial" w:eastAsia="Times" w:hAnsi="Arial" w:cs="Arial"/>
                <w:sz w:val="18"/>
                <w:szCs w:val="18"/>
              </w:rPr>
              <w:t>EMAIL ADDRESS</w:t>
            </w:r>
            <w:r w:rsidR="00811146">
              <w:rPr>
                <w:rFonts w:ascii="Arial" w:eastAsia="Times" w:hAnsi="Arial" w:cs="Arial"/>
                <w:sz w:val="18"/>
                <w:szCs w:val="18"/>
              </w:rPr>
              <w:t>:</w:t>
            </w:r>
          </w:p>
        </w:tc>
      </w:tr>
      <w:tr w:rsidR="00E738EF" w:rsidRPr="00E738EF" w14:paraId="475645A0" w14:textId="77777777" w:rsidTr="00191DA9">
        <w:trPr>
          <w:cantSplit/>
          <w:trHeight w:val="560"/>
        </w:trPr>
        <w:tc>
          <w:tcPr>
            <w:tcW w:w="10170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BFDB42" w14:textId="77777777" w:rsidR="00E738EF" w:rsidRPr="00E738EF" w:rsidRDefault="00E738EF" w:rsidP="00E738EF">
            <w:pPr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2E4B6DEF" w14:textId="1680E0E3" w:rsidR="00E738EF" w:rsidRPr="00E738EF" w:rsidRDefault="001E5463" w:rsidP="00E738EF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 xml:space="preserve">STUDENT </w:t>
            </w:r>
            <w:r w:rsidR="001D32CD">
              <w:rPr>
                <w:rFonts w:ascii="Arial" w:eastAsia="Times" w:hAnsi="Arial" w:cs="Arial"/>
                <w:sz w:val="18"/>
                <w:szCs w:val="18"/>
              </w:rPr>
              <w:t xml:space="preserve">DEGREE PURSUED AND </w:t>
            </w:r>
            <w:r>
              <w:rPr>
                <w:rFonts w:ascii="Arial" w:eastAsia="Times" w:hAnsi="Arial" w:cs="Arial"/>
                <w:sz w:val="18"/>
                <w:szCs w:val="18"/>
              </w:rPr>
              <w:t>CLASSIFICATION</w:t>
            </w:r>
            <w:r w:rsidR="00084C00">
              <w:rPr>
                <w:rFonts w:ascii="Arial" w:eastAsia="Times" w:hAnsi="Arial" w:cs="Arial"/>
                <w:sz w:val="18"/>
                <w:szCs w:val="18"/>
              </w:rPr>
              <w:t xml:space="preserve"> (YEAR):</w:t>
            </w:r>
          </w:p>
          <w:p w14:paraId="1EC54683" w14:textId="77777777" w:rsidR="00E738EF" w:rsidRDefault="00E738EF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6574A99C" w14:textId="77777777" w:rsidR="001E5463" w:rsidRPr="00E738EF" w:rsidRDefault="001E5463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4DF4E732" w14:textId="77777777" w:rsidR="00E738EF" w:rsidRPr="00E738EF" w:rsidRDefault="00E738EF" w:rsidP="001E5463">
            <w:pPr>
              <w:tabs>
                <w:tab w:val="decimal" w:pos="1880"/>
                <w:tab w:val="center" w:pos="5400"/>
                <w:tab w:val="right" w:pos="10700"/>
              </w:tabs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</w:tc>
      </w:tr>
      <w:tr w:rsidR="00E738EF" w:rsidRPr="00E738EF" w14:paraId="290BA8D3" w14:textId="77777777" w:rsidTr="00191DA9">
        <w:trPr>
          <w:cantSplit/>
          <w:trHeight w:val="560"/>
        </w:trPr>
        <w:tc>
          <w:tcPr>
            <w:tcW w:w="10170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B9EA82" w14:textId="77777777" w:rsidR="00E738EF" w:rsidRPr="00E738EF" w:rsidRDefault="00E738EF" w:rsidP="00E738EF">
            <w:pPr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1E665FD6" w14:textId="68D0A6D3" w:rsidR="00E738EF" w:rsidRDefault="00084C00" w:rsidP="00E738EF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ITLE OF PROJECT:</w:t>
            </w:r>
          </w:p>
          <w:p w14:paraId="3A2EC026" w14:textId="77777777" w:rsidR="001E5463" w:rsidRPr="00E738EF" w:rsidRDefault="001E5463" w:rsidP="00E738EF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7353DB6D" w14:textId="77777777" w:rsidR="00E738EF" w:rsidRPr="00E738EF" w:rsidRDefault="00E738EF" w:rsidP="001E5463">
            <w:pPr>
              <w:tabs>
                <w:tab w:val="decimal" w:pos="1880"/>
                <w:tab w:val="center" w:pos="5400"/>
                <w:tab w:val="right" w:pos="10700"/>
              </w:tabs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7315DEA7" w14:textId="77777777" w:rsidR="00E738EF" w:rsidRPr="00E738EF" w:rsidRDefault="00E738EF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</w:tc>
      </w:tr>
      <w:tr w:rsidR="00E738EF" w:rsidRPr="00E738EF" w14:paraId="2D3538A9" w14:textId="77777777" w:rsidTr="00191DA9">
        <w:trPr>
          <w:cantSplit/>
          <w:trHeight w:val="560"/>
        </w:trPr>
        <w:tc>
          <w:tcPr>
            <w:tcW w:w="10170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9323F" w14:textId="75C5B457" w:rsidR="00167EA9" w:rsidRDefault="00167EA9" w:rsidP="00167EA9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072A3D29" w14:textId="358172BE" w:rsidR="00167EA9" w:rsidRDefault="00DA554B" w:rsidP="00167EA9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 xml:space="preserve">RELEVANT </w:t>
            </w:r>
            <w:r w:rsidRPr="00584661">
              <w:rPr>
                <w:rFonts w:ascii="Arial" w:eastAsia="Times" w:hAnsi="Arial" w:cs="Arial"/>
                <w:i/>
                <w:iCs/>
                <w:sz w:val="18"/>
                <w:szCs w:val="18"/>
              </w:rPr>
              <w:t>FIRST LOUISIANA 2030</w:t>
            </w:r>
            <w:r>
              <w:rPr>
                <w:rFonts w:ascii="Arial" w:eastAsia="Times" w:hAnsi="Arial" w:cs="Arial"/>
                <w:sz w:val="18"/>
                <w:szCs w:val="18"/>
              </w:rPr>
              <w:t xml:space="preserve"> PRIORITY AREAS</w:t>
            </w:r>
            <w:r w:rsidR="00B81980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03618E">
              <w:rPr>
                <w:rFonts w:ascii="Arial" w:eastAsia="Times" w:hAnsi="Arial" w:cs="Arial"/>
                <w:sz w:val="18"/>
                <w:szCs w:val="18"/>
              </w:rPr>
              <w:t>(</w:t>
            </w:r>
            <w:r>
              <w:rPr>
                <w:rFonts w:ascii="Arial" w:eastAsia="Times" w:hAnsi="Arial" w:cs="Arial"/>
                <w:sz w:val="18"/>
                <w:szCs w:val="18"/>
              </w:rPr>
              <w:t>Check all that apply</w:t>
            </w:r>
            <w:r w:rsidR="0003618E">
              <w:rPr>
                <w:rFonts w:ascii="Arial" w:eastAsia="Times" w:hAnsi="Arial" w:cs="Arial"/>
                <w:sz w:val="18"/>
                <w:szCs w:val="18"/>
              </w:rPr>
              <w:t>)</w:t>
            </w:r>
            <w:r w:rsidR="00167EA9">
              <w:rPr>
                <w:rFonts w:ascii="Arial" w:eastAsia="Times" w:hAnsi="Arial" w:cs="Arial"/>
                <w:sz w:val="18"/>
                <w:szCs w:val="18"/>
              </w:rPr>
              <w:t>:</w:t>
            </w:r>
          </w:p>
          <w:p w14:paraId="00D9AA5F" w14:textId="77777777" w:rsidR="00911478" w:rsidRDefault="00911478" w:rsidP="00167EA9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3F9370AC" w14:textId="71494E7E" w:rsidR="00911478" w:rsidRDefault="001B5D94" w:rsidP="00167EA9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-1823811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6FD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Advanced Manufacturing</w:t>
            </w:r>
          </w:p>
          <w:p w14:paraId="2EA33414" w14:textId="7789829E" w:rsidR="00E738EF" w:rsidRDefault="001B5D94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-423727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 xml:space="preserve">Agriculture &amp; Forestry </w:t>
            </w:r>
          </w:p>
          <w:p w14:paraId="54406798" w14:textId="1774D12E" w:rsidR="00911478" w:rsidRDefault="001B5D94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32078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 xml:space="preserve">Biomedical </w:t>
            </w:r>
          </w:p>
          <w:p w14:paraId="2EE6227B" w14:textId="66EF41FC" w:rsidR="00911478" w:rsidRDefault="001B5D94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-796143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Cybersecurity</w:t>
            </w:r>
          </w:p>
          <w:p w14:paraId="35088B2F" w14:textId="46C35297" w:rsidR="00911478" w:rsidRDefault="001B5D94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2074532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Coastal Restoration</w:t>
            </w:r>
          </w:p>
          <w:p w14:paraId="539947C1" w14:textId="017877E2" w:rsidR="00911478" w:rsidRDefault="001B5D94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137836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Energy</w:t>
            </w:r>
          </w:p>
          <w:p w14:paraId="20331537" w14:textId="5D49554F" w:rsidR="00911478" w:rsidRDefault="001B5D94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103977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Resilience &amp; Disaster Recovery</w:t>
            </w:r>
          </w:p>
          <w:p w14:paraId="64C1F489" w14:textId="76F795C3" w:rsidR="00301AC4" w:rsidRPr="00E738EF" w:rsidRDefault="001B5D94" w:rsidP="00A90193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167792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Structural Integrity Assurance</w:t>
            </w:r>
          </w:p>
          <w:p w14:paraId="4611A008" w14:textId="77777777" w:rsidR="00E738EF" w:rsidRPr="00E738EF" w:rsidRDefault="00E738EF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</w:tc>
      </w:tr>
      <w:tr w:rsidR="00644191" w:rsidRPr="00E738EF" w14:paraId="715C3C3C" w14:textId="77777777" w:rsidTr="00644191">
        <w:trPr>
          <w:cantSplit/>
          <w:trHeight w:val="560"/>
        </w:trPr>
        <w:tc>
          <w:tcPr>
            <w:tcW w:w="10170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42BF5" w14:textId="77777777" w:rsidR="00644191" w:rsidRPr="00E738EF" w:rsidRDefault="00644191" w:rsidP="00644191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02D6E8AA" w14:textId="09A88559" w:rsidR="00A3017B" w:rsidRDefault="00644191" w:rsidP="00A3017B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PROJECT SUMMARY (250 WORDS MAX):</w:t>
            </w:r>
          </w:p>
          <w:p w14:paraId="1C0D7EEB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4E273BB9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175A0A17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69CB9000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5986AF2F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7113294F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3C395063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57EB2307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3C151209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3064D217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770D92BF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4B6533CE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6F04C4CB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18B28374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59D09B01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521983B5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0F1FBD4C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5CA5EEF2" w14:textId="77777777" w:rsidR="00644191" w:rsidRDefault="00644191" w:rsidP="00032E45">
            <w:pPr>
              <w:tabs>
                <w:tab w:val="center" w:pos="5400"/>
                <w:tab w:val="right" w:pos="10700"/>
              </w:tabs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0015241B" w14:textId="77777777" w:rsidR="00644191" w:rsidRPr="00E738EF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4616DB3A" w14:textId="77777777" w:rsidR="00644191" w:rsidRPr="00E738EF" w:rsidRDefault="00644191" w:rsidP="00644191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75E51B7B" w14:textId="77777777" w:rsidR="00644191" w:rsidRPr="00E738EF" w:rsidRDefault="00644191" w:rsidP="00644191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</w:tc>
      </w:tr>
    </w:tbl>
    <w:p w14:paraId="5086E1E1" w14:textId="7B5D2FFD" w:rsidR="00F118F2" w:rsidRDefault="00C44613" w:rsidP="00032E45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lastRenderedPageBreak/>
        <w:t xml:space="preserve">Student </w:t>
      </w:r>
      <w:r w:rsidR="00C42FE6">
        <w:rPr>
          <w:rFonts w:ascii="Arial" w:hAnsi="Arial" w:cs="Arial"/>
          <w:b/>
          <w:sz w:val="22"/>
        </w:rPr>
        <w:t>Information</w:t>
      </w:r>
      <w:r w:rsidR="00F118F2" w:rsidRPr="00D26325">
        <w:rPr>
          <w:rFonts w:ascii="Arial" w:hAnsi="Arial" w:cs="Arial"/>
          <w:b/>
          <w:sz w:val="22"/>
        </w:rPr>
        <w:t xml:space="preserve"> Form</w:t>
      </w:r>
      <w:r w:rsidR="00167EA9">
        <w:rPr>
          <w:rFonts w:ascii="Arial" w:hAnsi="Arial" w:cs="Arial"/>
          <w:b/>
          <w:sz w:val="22"/>
        </w:rPr>
        <w:t xml:space="preserve"> </w:t>
      </w:r>
    </w:p>
    <w:p w14:paraId="1EC86B59" w14:textId="77777777" w:rsidR="00C34AA5" w:rsidRDefault="00C34AA5" w:rsidP="00E31305">
      <w:pPr>
        <w:rPr>
          <w:rFonts w:ascii="Arial" w:hAnsi="Arial" w:cs="Arial"/>
          <w:b/>
          <w:sz w:val="22"/>
          <w:szCs w:val="22"/>
        </w:rPr>
      </w:pPr>
    </w:p>
    <w:p w14:paraId="7E2877C0" w14:textId="7A475D04" w:rsidR="00E31305" w:rsidRDefault="00E31305" w:rsidP="00E31305">
      <w:pPr>
        <w:rPr>
          <w:rFonts w:ascii="Arial" w:hAnsi="Arial" w:cs="Arial"/>
          <w:sz w:val="22"/>
          <w:szCs w:val="22"/>
        </w:rPr>
      </w:pPr>
      <w:r w:rsidRPr="004D52EC">
        <w:rPr>
          <w:rFonts w:ascii="Arial" w:hAnsi="Arial" w:cs="Arial"/>
          <w:b/>
          <w:sz w:val="22"/>
          <w:szCs w:val="22"/>
        </w:rPr>
        <w:t>Last Name:</w:t>
      </w:r>
      <w:r>
        <w:rPr>
          <w:rFonts w:ascii="Arial" w:hAnsi="Arial" w:cs="Arial"/>
          <w:sz w:val="22"/>
          <w:szCs w:val="22"/>
        </w:rPr>
        <w:t xml:space="preserve"> </w:t>
      </w:r>
    </w:p>
    <w:p w14:paraId="2826F3A6" w14:textId="77777777" w:rsidR="00206206" w:rsidRDefault="00206206" w:rsidP="00E31305">
      <w:pPr>
        <w:rPr>
          <w:rFonts w:ascii="Arial" w:hAnsi="Arial" w:cs="Arial"/>
          <w:b/>
          <w:sz w:val="22"/>
          <w:szCs w:val="22"/>
        </w:rPr>
      </w:pPr>
    </w:p>
    <w:p w14:paraId="7186E97F" w14:textId="3E323BA5" w:rsidR="00E31305" w:rsidRDefault="00E31305" w:rsidP="00E31305">
      <w:pPr>
        <w:rPr>
          <w:rFonts w:ascii="Arial" w:hAnsi="Arial" w:cs="Arial"/>
          <w:sz w:val="22"/>
          <w:szCs w:val="22"/>
        </w:rPr>
      </w:pPr>
      <w:r w:rsidRPr="004D52EC">
        <w:rPr>
          <w:rFonts w:ascii="Arial" w:hAnsi="Arial" w:cs="Arial"/>
          <w:b/>
          <w:sz w:val="22"/>
          <w:szCs w:val="22"/>
        </w:rPr>
        <w:t>First Name:</w:t>
      </w:r>
      <w:r>
        <w:rPr>
          <w:rFonts w:ascii="Arial" w:hAnsi="Arial" w:cs="Arial"/>
          <w:sz w:val="22"/>
          <w:szCs w:val="22"/>
        </w:rPr>
        <w:t xml:space="preserve"> </w:t>
      </w:r>
    </w:p>
    <w:p w14:paraId="5FB8AAF1" w14:textId="77777777" w:rsidR="00E31305" w:rsidRDefault="00E31305" w:rsidP="00E31305">
      <w:pPr>
        <w:rPr>
          <w:rFonts w:ascii="Arial" w:hAnsi="Arial" w:cs="Arial"/>
          <w:sz w:val="22"/>
          <w:szCs w:val="22"/>
        </w:rPr>
      </w:pPr>
    </w:p>
    <w:p w14:paraId="7BB2A8AA" w14:textId="77777777" w:rsidR="00E31305" w:rsidRPr="00B81980" w:rsidRDefault="00E31305" w:rsidP="00E31305">
      <w:pPr>
        <w:rPr>
          <w:rFonts w:ascii="Arial" w:hAnsi="Arial" w:cs="Arial"/>
          <w:b/>
          <w:sz w:val="22"/>
          <w:szCs w:val="22"/>
        </w:rPr>
      </w:pPr>
      <w:r w:rsidRPr="00B81980">
        <w:rPr>
          <w:rFonts w:ascii="Arial" w:hAnsi="Arial" w:cs="Arial"/>
          <w:b/>
          <w:sz w:val="22"/>
          <w:szCs w:val="22"/>
        </w:rPr>
        <w:t>Academic Information:</w:t>
      </w:r>
    </w:p>
    <w:p w14:paraId="55F44E31" w14:textId="77777777" w:rsidR="008B66D2" w:rsidRPr="00B81980" w:rsidRDefault="008B66D2" w:rsidP="00E31305">
      <w:pPr>
        <w:rPr>
          <w:rFonts w:ascii="Arial" w:hAnsi="Arial" w:cs="Arial"/>
          <w:b/>
          <w:sz w:val="22"/>
          <w:szCs w:val="22"/>
        </w:rPr>
      </w:pPr>
    </w:p>
    <w:p w14:paraId="0FFD858F" w14:textId="1929D47C" w:rsidR="00E31305" w:rsidRPr="00B81980" w:rsidRDefault="00E31305" w:rsidP="00E31305">
      <w:pPr>
        <w:spacing w:after="120"/>
        <w:rPr>
          <w:rFonts w:ascii="Arial" w:hAnsi="Arial" w:cs="Arial"/>
          <w:sz w:val="22"/>
          <w:szCs w:val="22"/>
        </w:rPr>
      </w:pPr>
      <w:r w:rsidRPr="00B81980">
        <w:rPr>
          <w:rFonts w:ascii="Arial" w:hAnsi="Arial" w:cs="Arial"/>
          <w:sz w:val="22"/>
          <w:szCs w:val="22"/>
        </w:rPr>
        <w:t xml:space="preserve">Undergraduate Institution: </w:t>
      </w:r>
    </w:p>
    <w:p w14:paraId="0BF985E9" w14:textId="494966E4" w:rsidR="00E31305" w:rsidRPr="00B81980" w:rsidRDefault="001D32CD" w:rsidP="00E31305">
      <w:pPr>
        <w:spacing w:after="120"/>
        <w:rPr>
          <w:rFonts w:ascii="Arial" w:hAnsi="Arial" w:cs="Arial"/>
          <w:sz w:val="22"/>
          <w:szCs w:val="22"/>
        </w:rPr>
      </w:pPr>
      <w:r w:rsidRPr="00B81980">
        <w:rPr>
          <w:rFonts w:ascii="Arial" w:hAnsi="Arial" w:cs="Arial"/>
          <w:sz w:val="22"/>
          <w:szCs w:val="22"/>
        </w:rPr>
        <w:t xml:space="preserve">Undergraduate </w:t>
      </w:r>
      <w:r w:rsidR="00E31305" w:rsidRPr="00B81980">
        <w:rPr>
          <w:rFonts w:ascii="Arial" w:hAnsi="Arial" w:cs="Arial"/>
          <w:sz w:val="22"/>
          <w:szCs w:val="22"/>
        </w:rPr>
        <w:t xml:space="preserve">Major/Minor: </w:t>
      </w:r>
    </w:p>
    <w:p w14:paraId="7E92EFA4" w14:textId="6D1EB44A" w:rsidR="00E31305" w:rsidRPr="00B81980" w:rsidRDefault="001D32CD" w:rsidP="00E31305">
      <w:pPr>
        <w:spacing w:after="120"/>
        <w:rPr>
          <w:rFonts w:ascii="Arial" w:hAnsi="Arial" w:cs="Arial"/>
          <w:sz w:val="22"/>
          <w:szCs w:val="22"/>
        </w:rPr>
      </w:pPr>
      <w:r w:rsidRPr="00B81980">
        <w:rPr>
          <w:rFonts w:ascii="Arial" w:hAnsi="Arial" w:cs="Arial"/>
          <w:sz w:val="22"/>
          <w:szCs w:val="22"/>
        </w:rPr>
        <w:t>Date of Graduation (Month/Year):</w:t>
      </w:r>
    </w:p>
    <w:p w14:paraId="38CA1486" w14:textId="77A14A07" w:rsidR="00E31305" w:rsidRPr="00B81980" w:rsidRDefault="00C42FE6" w:rsidP="00E31305">
      <w:pPr>
        <w:spacing w:after="120"/>
        <w:rPr>
          <w:rFonts w:ascii="Arial" w:hAnsi="Arial" w:cs="Arial"/>
          <w:sz w:val="22"/>
          <w:szCs w:val="22"/>
        </w:rPr>
      </w:pPr>
      <w:r w:rsidRPr="00B81980">
        <w:rPr>
          <w:rFonts w:ascii="Arial" w:hAnsi="Arial" w:cs="Arial"/>
          <w:sz w:val="22"/>
          <w:szCs w:val="22"/>
        </w:rPr>
        <w:t>Undergraduate c</w:t>
      </w:r>
      <w:r w:rsidR="0092341E" w:rsidRPr="00B81980">
        <w:rPr>
          <w:rFonts w:ascii="Arial" w:hAnsi="Arial" w:cs="Arial"/>
          <w:sz w:val="22"/>
          <w:szCs w:val="22"/>
        </w:rPr>
        <w:t xml:space="preserve">umulative </w:t>
      </w:r>
      <w:r w:rsidR="00E31305" w:rsidRPr="00B81980">
        <w:rPr>
          <w:rFonts w:ascii="Arial" w:hAnsi="Arial" w:cs="Arial"/>
          <w:sz w:val="22"/>
          <w:szCs w:val="22"/>
        </w:rPr>
        <w:t xml:space="preserve">GPA (out of 4.00): </w:t>
      </w:r>
    </w:p>
    <w:p w14:paraId="39E6E2DD" w14:textId="43B41E4D" w:rsidR="00C42FE6" w:rsidRPr="00B81980" w:rsidRDefault="00C42FE6" w:rsidP="00E02913">
      <w:pPr>
        <w:spacing w:after="240"/>
        <w:rPr>
          <w:rFonts w:ascii="Arial" w:hAnsi="Arial" w:cs="Arial"/>
          <w:sz w:val="22"/>
          <w:szCs w:val="22"/>
        </w:rPr>
      </w:pPr>
      <w:r w:rsidRPr="00B81980">
        <w:rPr>
          <w:rFonts w:ascii="Arial" w:hAnsi="Arial" w:cs="Arial"/>
          <w:sz w:val="22"/>
          <w:szCs w:val="22"/>
        </w:rPr>
        <w:t>Graduate cumulative GPA (out of 4.00, if applicable):</w:t>
      </w:r>
    </w:p>
    <w:p w14:paraId="3B82307F" w14:textId="33D99C88" w:rsidR="00E31305" w:rsidRDefault="00E31305" w:rsidP="00E31305">
      <w:pPr>
        <w:spacing w:after="120"/>
        <w:rPr>
          <w:rFonts w:ascii="Arial" w:hAnsi="Arial" w:cs="Arial"/>
          <w:sz w:val="22"/>
          <w:szCs w:val="22"/>
        </w:rPr>
      </w:pPr>
      <w:r w:rsidRPr="00B81980">
        <w:rPr>
          <w:rFonts w:ascii="Arial" w:hAnsi="Arial" w:cs="Arial"/>
          <w:sz w:val="22"/>
          <w:szCs w:val="22"/>
        </w:rPr>
        <w:t xml:space="preserve">Do you have research </w:t>
      </w:r>
      <w:r w:rsidR="00E7396E" w:rsidRPr="00B81980">
        <w:rPr>
          <w:rFonts w:ascii="Arial" w:hAnsi="Arial" w:cs="Arial"/>
          <w:sz w:val="22"/>
          <w:szCs w:val="22"/>
        </w:rPr>
        <w:t>experience</w:t>
      </w:r>
      <w:r w:rsidR="00191DA9" w:rsidRPr="00B81980">
        <w:rPr>
          <w:rFonts w:ascii="Arial" w:hAnsi="Arial" w:cs="Arial"/>
          <w:sz w:val="22"/>
          <w:szCs w:val="22"/>
        </w:rPr>
        <w:t xml:space="preserve"> as an undergraduate</w:t>
      </w:r>
      <w:r w:rsidR="00E7396E" w:rsidRPr="00B81980">
        <w:rPr>
          <w:rFonts w:ascii="Arial" w:hAnsi="Arial" w:cs="Arial"/>
          <w:sz w:val="22"/>
          <w:szCs w:val="22"/>
        </w:rPr>
        <w:t>?</w:t>
      </w:r>
      <w:r w:rsidR="001D32CD" w:rsidRPr="00B81980">
        <w:rPr>
          <w:rFonts w:ascii="Arial" w:hAnsi="Arial" w:cs="Arial"/>
          <w:sz w:val="22"/>
          <w:szCs w:val="22"/>
        </w:rPr>
        <w:t xml:space="preserve"> If so, please provide a brief (250 words) description.</w:t>
      </w:r>
    </w:p>
    <w:p w14:paraId="566BDD61" w14:textId="77777777" w:rsidR="00032E45" w:rsidRDefault="00032E45" w:rsidP="00E31305">
      <w:pPr>
        <w:spacing w:after="120"/>
        <w:rPr>
          <w:rFonts w:ascii="Arial" w:hAnsi="Arial" w:cs="Arial"/>
          <w:sz w:val="22"/>
          <w:szCs w:val="22"/>
        </w:rPr>
      </w:pPr>
    </w:p>
    <w:p w14:paraId="67FB057E" w14:textId="77777777" w:rsidR="00032E45" w:rsidRDefault="00032E45" w:rsidP="00E31305">
      <w:pPr>
        <w:spacing w:after="120"/>
        <w:rPr>
          <w:rFonts w:ascii="Arial" w:hAnsi="Arial" w:cs="Arial"/>
          <w:sz w:val="22"/>
          <w:szCs w:val="22"/>
        </w:rPr>
      </w:pPr>
    </w:p>
    <w:p w14:paraId="5E7FDCD6" w14:textId="77777777" w:rsidR="00032E45" w:rsidRDefault="00032E45" w:rsidP="00E31305">
      <w:pPr>
        <w:spacing w:after="120"/>
        <w:rPr>
          <w:rFonts w:ascii="Arial" w:hAnsi="Arial" w:cs="Arial"/>
          <w:sz w:val="22"/>
          <w:szCs w:val="22"/>
        </w:rPr>
      </w:pPr>
    </w:p>
    <w:p w14:paraId="6370A66B" w14:textId="77777777" w:rsidR="00032E45" w:rsidRDefault="00032E45" w:rsidP="00E31305">
      <w:pPr>
        <w:spacing w:after="120"/>
        <w:rPr>
          <w:rFonts w:ascii="Arial" w:hAnsi="Arial" w:cs="Arial"/>
          <w:sz w:val="22"/>
          <w:szCs w:val="22"/>
        </w:rPr>
      </w:pPr>
    </w:p>
    <w:p w14:paraId="569FC2E0" w14:textId="77777777" w:rsidR="00032E45" w:rsidRDefault="00032E45" w:rsidP="00E31305">
      <w:pPr>
        <w:spacing w:after="120"/>
        <w:rPr>
          <w:rFonts w:ascii="Arial" w:hAnsi="Arial" w:cs="Arial"/>
          <w:sz w:val="22"/>
          <w:szCs w:val="22"/>
        </w:rPr>
      </w:pPr>
    </w:p>
    <w:p w14:paraId="11F346DD" w14:textId="77777777" w:rsidR="00032E45" w:rsidRDefault="00032E45" w:rsidP="00E31305">
      <w:pPr>
        <w:spacing w:after="120"/>
        <w:rPr>
          <w:rFonts w:ascii="Arial" w:hAnsi="Arial" w:cs="Arial"/>
          <w:sz w:val="22"/>
          <w:szCs w:val="22"/>
        </w:rPr>
      </w:pPr>
    </w:p>
    <w:p w14:paraId="3559A3F1" w14:textId="77777777" w:rsidR="00032E45" w:rsidRDefault="00032E45" w:rsidP="00E31305">
      <w:pPr>
        <w:spacing w:after="120"/>
        <w:rPr>
          <w:rFonts w:ascii="Arial" w:hAnsi="Arial" w:cs="Arial"/>
          <w:sz w:val="22"/>
          <w:szCs w:val="22"/>
        </w:rPr>
      </w:pPr>
    </w:p>
    <w:p w14:paraId="5C3A5E1B" w14:textId="29BD40A0" w:rsidR="001D32CD" w:rsidRDefault="001D32CD" w:rsidP="00E31305">
      <w:pPr>
        <w:spacing w:after="120"/>
        <w:rPr>
          <w:rFonts w:ascii="Arial" w:hAnsi="Arial" w:cs="Arial"/>
          <w:sz w:val="22"/>
          <w:szCs w:val="22"/>
        </w:rPr>
      </w:pPr>
    </w:p>
    <w:p w14:paraId="290A06F4" w14:textId="77777777" w:rsidR="00206206" w:rsidRDefault="00206206" w:rsidP="00E31305">
      <w:pPr>
        <w:spacing w:after="120"/>
        <w:rPr>
          <w:rFonts w:ascii="Arial" w:hAnsi="Arial" w:cs="Arial"/>
          <w:sz w:val="22"/>
          <w:szCs w:val="22"/>
        </w:rPr>
      </w:pPr>
    </w:p>
    <w:p w14:paraId="674184B6" w14:textId="77777777" w:rsidR="00206206" w:rsidRPr="00B81980" w:rsidRDefault="00206206" w:rsidP="00E31305">
      <w:pPr>
        <w:spacing w:after="120"/>
        <w:rPr>
          <w:rFonts w:ascii="Arial" w:hAnsi="Arial" w:cs="Arial"/>
          <w:sz w:val="22"/>
          <w:szCs w:val="22"/>
        </w:rPr>
      </w:pPr>
    </w:p>
    <w:p w14:paraId="17D4FBCE" w14:textId="3AFEBBFA" w:rsidR="001D32CD" w:rsidRPr="00B81980" w:rsidRDefault="001D32CD" w:rsidP="00E31305">
      <w:pPr>
        <w:spacing w:after="120"/>
        <w:rPr>
          <w:rFonts w:ascii="Arial" w:hAnsi="Arial" w:cs="Arial"/>
          <w:sz w:val="22"/>
          <w:szCs w:val="22"/>
        </w:rPr>
      </w:pPr>
      <w:r w:rsidRPr="00B81980">
        <w:rPr>
          <w:rFonts w:ascii="Arial" w:hAnsi="Arial" w:cs="Arial"/>
          <w:sz w:val="22"/>
          <w:szCs w:val="22"/>
        </w:rPr>
        <w:t xml:space="preserve">Did your undergraduate research result in peer-reviewed publications or conference presentations? If so, please list them. </w:t>
      </w:r>
    </w:p>
    <w:p w14:paraId="7CAE63E6" w14:textId="77777777" w:rsidR="00AD572D" w:rsidRPr="00B81980" w:rsidRDefault="00AD572D">
      <w:pPr>
        <w:rPr>
          <w:rFonts w:ascii="Helvetica" w:hAnsi="Helvetica"/>
          <w:b/>
          <w:strike/>
          <w:color w:val="000000"/>
        </w:rPr>
      </w:pPr>
    </w:p>
    <w:p w14:paraId="72450BFD" w14:textId="29960E46" w:rsidR="00254063" w:rsidRDefault="00254063">
      <w:pPr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br w:type="page"/>
      </w:r>
    </w:p>
    <w:p w14:paraId="6EFD51EC" w14:textId="49558E68" w:rsidR="001D32CD" w:rsidRDefault="001D32CD" w:rsidP="001D32CD">
      <w:pPr>
        <w:pStyle w:val="Footer"/>
        <w:tabs>
          <w:tab w:val="clear" w:pos="4320"/>
          <w:tab w:val="clear" w:pos="8640"/>
        </w:tabs>
        <w:jc w:val="both"/>
        <w:rPr>
          <w:rFonts w:ascii="Helvetica" w:hAnsi="Helvetica"/>
          <w:b/>
          <w:color w:val="000000"/>
        </w:rPr>
      </w:pPr>
      <w:r w:rsidRPr="00723AF1">
        <w:rPr>
          <w:rFonts w:ascii="Helvetica" w:hAnsi="Helvetica"/>
          <w:b/>
          <w:color w:val="000000"/>
        </w:rPr>
        <w:lastRenderedPageBreak/>
        <w:t>Budget Form</w:t>
      </w:r>
    </w:p>
    <w:tbl>
      <w:tblPr>
        <w:tblW w:w="9990" w:type="dxa"/>
        <w:tblInd w:w="-5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10"/>
        <w:gridCol w:w="240"/>
        <w:gridCol w:w="4050"/>
        <w:gridCol w:w="450"/>
        <w:gridCol w:w="630"/>
        <w:gridCol w:w="630"/>
        <w:gridCol w:w="1350"/>
        <w:gridCol w:w="1170"/>
        <w:gridCol w:w="1260"/>
      </w:tblGrid>
      <w:tr w:rsidR="001D32CD" w14:paraId="030BF6D6" w14:textId="77777777" w:rsidTr="00C875E8">
        <w:trPr>
          <w:trHeight w:val="220"/>
        </w:trPr>
        <w:tc>
          <w:tcPr>
            <w:tcW w:w="6210" w:type="dxa"/>
            <w:gridSpan w:val="6"/>
            <w:tcBorders>
              <w:top w:val="single" w:sz="6" w:space="0" w:color="auto"/>
              <w:left w:val="single" w:sz="4" w:space="0" w:color="auto"/>
            </w:tcBorders>
          </w:tcPr>
          <w:p w14:paraId="3E6B172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bookmarkStart w:id="1" w:name="_Hlk206852163"/>
            <w:r>
              <w:rPr>
                <w:rFonts w:ascii="Helvetica" w:hAnsi="Helvetica"/>
                <w:color w:val="000000"/>
                <w:sz w:val="16"/>
              </w:rPr>
              <w:t>ORGANIZATION</w:t>
            </w:r>
          </w:p>
        </w:tc>
        <w:tc>
          <w:tcPr>
            <w:tcW w:w="3780" w:type="dxa"/>
            <w:gridSpan w:val="3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shd w:val="pct12" w:color="auto" w:fill="auto"/>
          </w:tcPr>
          <w:p w14:paraId="2D647C9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4F037EC4" w14:textId="77777777" w:rsidTr="00C875E8">
        <w:trPr>
          <w:trHeight w:val="220"/>
        </w:trPr>
        <w:tc>
          <w:tcPr>
            <w:tcW w:w="6210" w:type="dxa"/>
            <w:gridSpan w:val="6"/>
            <w:tcBorders>
              <w:left w:val="single" w:sz="4" w:space="0" w:color="auto"/>
              <w:bottom w:val="single" w:sz="6" w:space="0" w:color="auto"/>
            </w:tcBorders>
          </w:tcPr>
          <w:p w14:paraId="7D0924A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b/>
                <w:color w:val="000000"/>
                <w:sz w:val="16"/>
              </w:rPr>
            </w:pPr>
          </w:p>
        </w:tc>
        <w:tc>
          <w:tcPr>
            <w:tcW w:w="3780" w:type="dxa"/>
            <w:gridSpan w:val="3"/>
            <w:tcBorders>
              <w:left w:val="single" w:sz="6" w:space="0" w:color="auto"/>
              <w:right w:val="single" w:sz="4" w:space="0" w:color="auto"/>
            </w:tcBorders>
            <w:shd w:val="pct12" w:color="auto" w:fill="auto"/>
          </w:tcPr>
          <w:p w14:paraId="62CF8A8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50D9D552" w14:textId="77777777" w:rsidTr="00C875E8">
        <w:trPr>
          <w:trHeight w:val="220"/>
        </w:trPr>
        <w:tc>
          <w:tcPr>
            <w:tcW w:w="6210" w:type="dxa"/>
            <w:gridSpan w:val="6"/>
            <w:tcBorders>
              <w:top w:val="single" w:sz="6" w:space="0" w:color="auto"/>
              <w:left w:val="single" w:sz="4" w:space="0" w:color="auto"/>
            </w:tcBorders>
          </w:tcPr>
          <w:p w14:paraId="542317D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PRINCIPAL INVESTIGATOR</w:t>
            </w:r>
          </w:p>
        </w:tc>
        <w:tc>
          <w:tcPr>
            <w:tcW w:w="3780" w:type="dxa"/>
            <w:gridSpan w:val="3"/>
            <w:tcBorders>
              <w:left w:val="single" w:sz="6" w:space="0" w:color="auto"/>
              <w:right w:val="single" w:sz="4" w:space="0" w:color="auto"/>
            </w:tcBorders>
            <w:shd w:val="pct12" w:color="auto" w:fill="auto"/>
          </w:tcPr>
          <w:p w14:paraId="61568FD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35C0A839" w14:textId="77777777" w:rsidTr="00C875E8">
        <w:trPr>
          <w:trHeight w:val="220"/>
        </w:trPr>
        <w:tc>
          <w:tcPr>
            <w:tcW w:w="6210" w:type="dxa"/>
            <w:gridSpan w:val="6"/>
            <w:tcBorders>
              <w:left w:val="single" w:sz="4" w:space="0" w:color="auto"/>
              <w:bottom w:val="single" w:sz="6" w:space="0" w:color="auto"/>
            </w:tcBorders>
          </w:tcPr>
          <w:p w14:paraId="4FD981E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b/>
                <w:color w:val="000000"/>
                <w:sz w:val="16"/>
              </w:rPr>
            </w:pPr>
          </w:p>
        </w:tc>
        <w:tc>
          <w:tcPr>
            <w:tcW w:w="3780" w:type="dxa"/>
            <w:gridSpan w:val="3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pct12" w:color="auto" w:fill="auto"/>
          </w:tcPr>
          <w:p w14:paraId="665A6AD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b/>
                <w:color w:val="000000"/>
                <w:sz w:val="16"/>
              </w:rPr>
            </w:pPr>
          </w:p>
        </w:tc>
      </w:tr>
      <w:tr w:rsidR="001D32CD" w14:paraId="12016C62" w14:textId="77777777" w:rsidTr="00C875E8">
        <w:trPr>
          <w:trHeight w:val="220"/>
        </w:trPr>
        <w:tc>
          <w:tcPr>
            <w:tcW w:w="6210" w:type="dxa"/>
            <w:gridSpan w:val="6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14:paraId="3B025372" w14:textId="77777777" w:rsidR="001D32CD" w:rsidRPr="001439C0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A. SENIOR PERSONNEL: 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34813D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F2E916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</w:tcPr>
          <w:p w14:paraId="188DC66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 </w:t>
            </w:r>
          </w:p>
        </w:tc>
      </w:tr>
      <w:tr w:rsidR="001D32CD" w14:paraId="4980FE4D" w14:textId="77777777" w:rsidTr="00C875E8">
        <w:trPr>
          <w:trHeight w:val="220"/>
        </w:trPr>
        <w:tc>
          <w:tcPr>
            <w:tcW w:w="4950" w:type="dxa"/>
            <w:gridSpan w:val="4"/>
            <w:tcBorders>
              <w:left w:val="single" w:sz="4" w:space="0" w:color="auto"/>
            </w:tcBorders>
          </w:tcPr>
          <w:p w14:paraId="5BA7B4F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4"/>
              </w:rPr>
            </w:pPr>
            <w:r>
              <w:rPr>
                <w:rFonts w:ascii="Helvetica" w:hAnsi="Helvetica"/>
                <w:color w:val="000000"/>
                <w:sz w:val="14"/>
              </w:rPr>
              <w:t>List personnel separately. Indicate number &amp; type of months for each.</w:t>
            </w: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4BD5EE2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</w:p>
        </w:tc>
        <w:tc>
          <w:tcPr>
            <w:tcW w:w="630" w:type="dxa"/>
            <w:tcBorders>
              <w:bottom w:val="single" w:sz="6" w:space="0" w:color="auto"/>
              <w:right w:val="single" w:sz="6" w:space="0" w:color="auto"/>
            </w:tcBorders>
          </w:tcPr>
          <w:p w14:paraId="691EFFA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</w:p>
        </w:tc>
        <w:tc>
          <w:tcPr>
            <w:tcW w:w="1350" w:type="dxa"/>
            <w:tcBorders>
              <w:left w:val="single" w:sz="6" w:space="0" w:color="auto"/>
              <w:right w:val="single" w:sz="6" w:space="0" w:color="auto"/>
            </w:tcBorders>
          </w:tcPr>
          <w:p w14:paraId="6542723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Funds</w:t>
            </w:r>
          </w:p>
        </w:tc>
        <w:tc>
          <w:tcPr>
            <w:tcW w:w="1170" w:type="dxa"/>
            <w:tcBorders>
              <w:left w:val="single" w:sz="6" w:space="0" w:color="auto"/>
              <w:right w:val="single" w:sz="6" w:space="0" w:color="auto"/>
            </w:tcBorders>
          </w:tcPr>
          <w:p w14:paraId="4123E1C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Institutional</w:t>
            </w:r>
          </w:p>
        </w:tc>
        <w:tc>
          <w:tcPr>
            <w:tcW w:w="1260" w:type="dxa"/>
            <w:tcBorders>
              <w:left w:val="single" w:sz="6" w:space="0" w:color="auto"/>
              <w:right w:val="single" w:sz="4" w:space="0" w:color="auto"/>
            </w:tcBorders>
          </w:tcPr>
          <w:p w14:paraId="18993B3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Total</w:t>
            </w:r>
          </w:p>
        </w:tc>
      </w:tr>
      <w:tr w:rsidR="001D32CD" w14:paraId="29171E3D" w14:textId="77777777" w:rsidTr="00C875E8">
        <w:trPr>
          <w:trHeight w:val="220"/>
        </w:trPr>
        <w:tc>
          <w:tcPr>
            <w:tcW w:w="4500" w:type="dxa"/>
            <w:gridSpan w:val="3"/>
            <w:tcBorders>
              <w:left w:val="single" w:sz="4" w:space="0" w:color="auto"/>
              <w:bottom w:val="single" w:sz="6" w:space="0" w:color="auto"/>
            </w:tcBorders>
          </w:tcPr>
          <w:p w14:paraId="74A8A39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4"/>
              </w:rPr>
            </w:pPr>
            <w:r>
              <w:rPr>
                <w:rFonts w:ascii="Helvetica" w:hAnsi="Helvetica"/>
                <w:color w:val="000000"/>
                <w:sz w:val="14"/>
              </w:rPr>
              <w:t>A.5-6 show total number Other in brackets.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98CCF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CAL.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FC1C5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ACAD.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D7EBB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SUMR.</w:t>
            </w:r>
          </w:p>
        </w:tc>
        <w:tc>
          <w:tcPr>
            <w:tcW w:w="135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7A37E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Requested</w:t>
            </w:r>
          </w:p>
        </w:tc>
        <w:tc>
          <w:tcPr>
            <w:tcW w:w="117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C0494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Match</w:t>
            </w:r>
          </w:p>
        </w:tc>
        <w:tc>
          <w:tcPr>
            <w:tcW w:w="1260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EC7FBE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Costs</w:t>
            </w:r>
          </w:p>
        </w:tc>
      </w:tr>
      <w:tr w:rsidR="001D32CD" w14:paraId="2FC37909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6EFDDC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B1C106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1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EAE3C0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D418EB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70CE8D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54D120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8B8E6B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878BED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B3E4AA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7B4781EE" w14:textId="77777777" w:rsidTr="00C875E8">
        <w:trPr>
          <w:trHeight w:val="201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9070BD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E5EDC9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2 </w:t>
            </w:r>
          </w:p>
        </w:tc>
        <w:tc>
          <w:tcPr>
            <w:tcW w:w="4050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3841C62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E5BA79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D38915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E2C6F6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9BA901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537B6A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567D44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1C29F1A1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150750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6A596C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3 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1996545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72D8EB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9C8AA2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235460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0CC77E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F2087F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E0D37F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15D06093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027659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271ED6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4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7ACAF0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6C384F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5D2026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4B2119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E5A8DB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2FBDC4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33F7DF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6EA72BE9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61593D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34D5479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5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52762C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>
              <w:rPr>
                <w:rFonts w:ascii="Helvetica" w:hAnsi="Helvetica"/>
                <w:color w:val="000000"/>
                <w:sz w:val="16"/>
              </w:rPr>
              <w:t xml:space="preserve"> Other Senior Personnel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30696F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ED932D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D80C1D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F99547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84AEAC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D1E4E1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62C02125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E4C7C2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743132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6 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63434B4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>
              <w:rPr>
                <w:rFonts w:ascii="Helvetica" w:hAnsi="Helvetica"/>
                <w:color w:val="000000"/>
                <w:sz w:val="16"/>
              </w:rPr>
              <w:t xml:space="preserve"> Total Senior Personnel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7AB1FE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AF2F31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563EEC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5CD12A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75164E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898389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54464CB2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7FC460E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B.  OTHER PERSONNEL (show #s)</w:t>
            </w:r>
          </w:p>
        </w:tc>
        <w:tc>
          <w:tcPr>
            <w:tcW w:w="45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C7782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596D6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5C35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E45ED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C171D5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DCD9E7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71DA089A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7F92B7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D06710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1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B2A840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>
              <w:rPr>
                <w:rFonts w:ascii="Helvetica" w:hAnsi="Helvetica"/>
                <w:color w:val="000000"/>
                <w:sz w:val="16"/>
              </w:rPr>
              <w:t xml:space="preserve"> Post Doctoral Assoc. 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918487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3A0554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8F4FF3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9EF496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BDEDFD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03DE72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5E2AF746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488EDA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413489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2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2D47F8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>
              <w:rPr>
                <w:rFonts w:ascii="Helvetica" w:hAnsi="Helvetica"/>
                <w:color w:val="000000"/>
                <w:sz w:val="16"/>
              </w:rPr>
              <w:t xml:space="preserve"> Other Professionals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D2E34F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0B3B5E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95689F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7F8300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757988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683ED1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23010A24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315D1E8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5C6A1D8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3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6DFBAC1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>
              <w:rPr>
                <w:rFonts w:ascii="Helvetica" w:hAnsi="Helvetica"/>
                <w:color w:val="000000"/>
                <w:sz w:val="16"/>
              </w:rPr>
              <w:t xml:space="preserve"> Graduate Studen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6B06E03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01D3F48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3B59679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E8DA2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307405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83C792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03FBABC9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9EEBE4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70764C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4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1B28AE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>
              <w:rPr>
                <w:rFonts w:ascii="Helvetica" w:hAnsi="Helvetica"/>
                <w:color w:val="000000"/>
                <w:sz w:val="16"/>
              </w:rPr>
              <w:t xml:space="preserve"> Undergraduate Studen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9877A8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D73CF1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EDC03C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98A27D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427133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A18C99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1B971672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8F9FB6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92DD5B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5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E6D862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>
              <w:rPr>
                <w:rFonts w:ascii="Helvetica" w:hAnsi="Helvetica"/>
                <w:color w:val="000000"/>
                <w:sz w:val="16"/>
              </w:rPr>
              <w:t xml:space="preserve"> Secretarial/Clerical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AC085D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6DB9D1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2264B3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220E20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28C57A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D0C4A9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518D9AF6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E44C9B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FFC259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6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73AC1B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>
              <w:rPr>
                <w:rFonts w:ascii="Helvetica" w:hAnsi="Helvetica"/>
                <w:color w:val="000000"/>
                <w:sz w:val="16"/>
              </w:rPr>
              <w:t xml:space="preserve"> Other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42725D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CE342B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83DE9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EFE4A5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C76305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D29397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6AA1AA50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407EB35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Total Salaries &amp; Wages (A+B)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57B2367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AE05FB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3CC53D0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C258D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BD7AF5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C6D5D5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275B029A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570FC09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C.  FRINGE BENEFITS (if charged as direct costs)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125D230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1A165F4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752BB9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F2F5D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2CEAB4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D8D78A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12333BFD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697F968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Total Salaries, Wages, &amp; Fringe (A+B+C)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5EBF796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72A28BD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0DB7BE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2CAA1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F85895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0F2EB2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672EE332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14:paraId="52911B1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D.  PERMANENT EQUIPMENT</w:t>
            </w:r>
          </w:p>
        </w:tc>
        <w:tc>
          <w:tcPr>
            <w:tcW w:w="450" w:type="dxa"/>
            <w:tcBorders>
              <w:top w:val="single" w:sz="6" w:space="0" w:color="auto"/>
            </w:tcBorders>
            <w:shd w:val="clear" w:color="auto" w:fill="D9D9D9" w:themeFill="background1" w:themeFillShade="D9"/>
          </w:tcPr>
          <w:p w14:paraId="23C86A4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</w:tcBorders>
            <w:shd w:val="clear" w:color="auto" w:fill="D9D9D9" w:themeFill="background1" w:themeFillShade="D9"/>
          </w:tcPr>
          <w:p w14:paraId="5AA2702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4B6394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C024D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F525A5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</w:tcPr>
          <w:p w14:paraId="255FCC5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3C9608B5" w14:textId="77777777" w:rsidTr="00C875E8">
        <w:trPr>
          <w:trHeight w:val="220"/>
        </w:trPr>
        <w:tc>
          <w:tcPr>
            <w:tcW w:w="4500" w:type="dxa"/>
            <w:gridSpan w:val="3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CCEDAD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(List item &amp; dollar amount for each item exceeding $5000)</w:t>
            </w:r>
          </w:p>
        </w:tc>
        <w:tc>
          <w:tcPr>
            <w:tcW w:w="450" w:type="dxa"/>
            <w:shd w:val="clear" w:color="auto" w:fill="D9D9D9" w:themeFill="background1" w:themeFillShade="D9"/>
          </w:tcPr>
          <w:p w14:paraId="76AE569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14:paraId="193D2C6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right w:val="single" w:sz="6" w:space="0" w:color="auto"/>
            </w:tcBorders>
            <w:shd w:val="clear" w:color="auto" w:fill="D9D9D9" w:themeFill="background1" w:themeFillShade="D9"/>
          </w:tcPr>
          <w:p w14:paraId="5ADC8EB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left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5C81A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9E80A0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left w:val="single" w:sz="6" w:space="0" w:color="auto"/>
              <w:right w:val="single" w:sz="4" w:space="0" w:color="auto"/>
            </w:tcBorders>
          </w:tcPr>
          <w:p w14:paraId="45D5F7F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1CCEF46E" w14:textId="77777777" w:rsidTr="00C875E8">
        <w:trPr>
          <w:trHeight w:val="220"/>
        </w:trPr>
        <w:tc>
          <w:tcPr>
            <w:tcW w:w="2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D8E30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shd w:val="clear" w:color="auto" w:fill="D9D9D9" w:themeFill="background1" w:themeFillShade="D9"/>
          </w:tcPr>
          <w:p w14:paraId="3589F36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084CC12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</w:tcPr>
          <w:p w14:paraId="039A576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14:paraId="53189FC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right w:val="single" w:sz="6" w:space="0" w:color="auto"/>
            </w:tcBorders>
            <w:shd w:val="clear" w:color="auto" w:fill="D9D9D9" w:themeFill="background1" w:themeFillShade="D9"/>
          </w:tcPr>
          <w:p w14:paraId="72B765F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left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CED30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9826C6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left w:val="single" w:sz="6" w:space="0" w:color="auto"/>
              <w:right w:val="single" w:sz="4" w:space="0" w:color="auto"/>
            </w:tcBorders>
          </w:tcPr>
          <w:p w14:paraId="3B85F32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608DF3C2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A83F17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Total Permanent Equipment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2D3ED8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74B1DF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7C97E1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7F7581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6FBC12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32EAC1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519C5ECF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40CD32D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E.  TRAVEL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1B253CE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7E9D292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E3FA2F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5BBEC4" w14:textId="77777777" w:rsidR="001D32CD" w:rsidRPr="00CE0A2B" w:rsidRDefault="001D32CD" w:rsidP="00921C92">
            <w:pPr>
              <w:spacing w:line="240" w:lineRule="exact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CB2215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8B70DE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786C7001" w14:textId="77777777" w:rsidTr="00C875E8">
        <w:trPr>
          <w:trHeight w:val="220"/>
        </w:trPr>
        <w:tc>
          <w:tcPr>
            <w:tcW w:w="210" w:type="dxa"/>
            <w:tcBorders>
              <w:left w:val="single" w:sz="4" w:space="0" w:color="auto"/>
              <w:bottom w:val="single" w:sz="6" w:space="0" w:color="auto"/>
            </w:tcBorders>
          </w:tcPr>
          <w:p w14:paraId="76EDFE8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</w:tcBorders>
          </w:tcPr>
          <w:p w14:paraId="234A0D8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1 </w:t>
            </w:r>
          </w:p>
        </w:tc>
        <w:tc>
          <w:tcPr>
            <w:tcW w:w="4050" w:type="dxa"/>
            <w:tcBorders>
              <w:top w:val="single" w:sz="6" w:space="0" w:color="auto"/>
            </w:tcBorders>
          </w:tcPr>
          <w:p w14:paraId="6AF6E74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Domestic (Incl. Canada &amp; U. S. possessions.)</w:t>
            </w:r>
          </w:p>
        </w:tc>
        <w:tc>
          <w:tcPr>
            <w:tcW w:w="450" w:type="dxa"/>
          </w:tcPr>
          <w:p w14:paraId="1D14C30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</w:tcPr>
          <w:p w14:paraId="408AAAC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22C74A5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7C03E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AAFCC3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53AB63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387E0C17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14:paraId="7311E06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FD9D98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2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337C013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Foreign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374772A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B0611B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2E250E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F477DD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4B2C67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973BF4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70C8B28A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00B473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F.  PARTICIPANT SUPPORT COS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BB7B61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1D1512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623BD0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417B0A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BE0BAD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76D224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5F6C1E8D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E76538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C6FB54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1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489CD4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Stipends  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594825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D593F3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3DBD5C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3A4622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4560A2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3D00C1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7E0334A1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1DCE56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259ACF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2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54E101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Travel  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ECC4CA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EA6482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C2B397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1486BB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2590B0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D0899D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7AD0231B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C070F2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5DE39F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3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961B16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Subsistence  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3DFE15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3ED4721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728B72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006A60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A1D807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8D6282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78E60EC7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DDFBE1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B8B646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4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D96745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Other  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FF91F2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32D830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4074A5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6BB3C4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8035BD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3E87BE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244565A4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CD1DB8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Total Participant Cos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9DFD85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B7B0C3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A919EC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F854D0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E8CE5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94201A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74D903A3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5590A7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G.  OTHER DIRECT COS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3F422F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7ED66F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99415C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11368E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0AC2CF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845479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79031B35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46D677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3428408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1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740B9F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Materials and Supplie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92AE55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DAC0AD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C28158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8CF6DF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8BB130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BD582A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475D6628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737C3E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163544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2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AA5F09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Publication Costs/Pages Charge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B0B391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89A8FD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C8DB69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3A2F6F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DE8D3A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80C351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4525ADB7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524EC3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486D21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3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336D3E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Consultant Service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96D634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4863A0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C6D61B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B4B238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C9E5DF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878C7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545C121E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1862D8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38E85E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4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DB3457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Computer (ADPE) Service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17D6EB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40DB6C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D28D42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25F549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E3D648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446349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6831304E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B2FE88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7F7946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5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003F5E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Subcontrac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2FE50C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16DA74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6B819F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FC95FF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B735FE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432B40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50DBB4C4" w14:textId="77777777" w:rsidTr="00C875E8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4217104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09D85BD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6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4C4938F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Other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301AB24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0B36D64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4" w:space="0" w:color="auto"/>
            </w:tcBorders>
          </w:tcPr>
          <w:p w14:paraId="51C7B61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5A0743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796DA6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145E12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63D79ADD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17B2990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Total Other Direct Cos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39A447A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E5DA36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1952F9D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4883E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BF90EF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CC099C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459C492B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615D05F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H.  TOTAL DIRECT COSTS (A thru G)  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48BBEF3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CD3DF5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6" w:space="0" w:color="auto"/>
            </w:tcBorders>
          </w:tcPr>
          <w:p w14:paraId="172B59A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1B481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2A96DD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8E71EF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7CCA74C5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</w:tcBorders>
          </w:tcPr>
          <w:p w14:paraId="17AFC32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  I.   INDIRECT COSTS (Specify rates.)</w:t>
            </w:r>
          </w:p>
        </w:tc>
        <w:tc>
          <w:tcPr>
            <w:tcW w:w="450" w:type="dxa"/>
            <w:tcBorders>
              <w:top w:val="single" w:sz="6" w:space="0" w:color="auto"/>
            </w:tcBorders>
          </w:tcPr>
          <w:p w14:paraId="4CDD678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</w:tcBorders>
          </w:tcPr>
          <w:p w14:paraId="64DAB6F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right w:val="single" w:sz="6" w:space="0" w:color="auto"/>
            </w:tcBorders>
          </w:tcPr>
          <w:p w14:paraId="35AAB9D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1A7395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75014E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</w:tcPr>
          <w:p w14:paraId="163EA84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375089DB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7DEEA69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Total Indirect Cos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4" w:space="0" w:color="auto"/>
            </w:tcBorders>
          </w:tcPr>
          <w:p w14:paraId="477B01B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4" w:space="0" w:color="auto"/>
            </w:tcBorders>
          </w:tcPr>
          <w:p w14:paraId="54FECA1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4" w:space="0" w:color="auto"/>
            </w:tcBorders>
          </w:tcPr>
          <w:p w14:paraId="4D9B95B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4CA902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A07F9E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F0A404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206A30C0" w14:textId="77777777" w:rsidTr="00C875E8">
        <w:trPr>
          <w:trHeight w:val="220"/>
        </w:trPr>
        <w:tc>
          <w:tcPr>
            <w:tcW w:w="4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C57AE4" w14:textId="3F217AC3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 J.  TOTAL DIRECT &amp; INDIRECT COSTS (H + I)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5E08389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C7103A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5F9F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3E3A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F0825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4F7F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bookmarkEnd w:id="1"/>
    </w:tbl>
    <w:p w14:paraId="5430ED0D" w14:textId="59E83F07" w:rsidR="00B02440" w:rsidRDefault="00B02440" w:rsidP="00032E45">
      <w:pPr>
        <w:jc w:val="center"/>
        <w:rPr>
          <w:rFonts w:ascii="Arial" w:hAnsi="Arial" w:cs="Arial"/>
          <w:b/>
          <w:sz w:val="22"/>
          <w:szCs w:val="22"/>
        </w:rPr>
      </w:pPr>
    </w:p>
    <w:p w14:paraId="3DC6DCDD" w14:textId="77777777" w:rsidR="00B02440" w:rsidRDefault="00B0244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tbl>
      <w:tblPr>
        <w:tblW w:w="9990" w:type="dxa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274"/>
        <w:gridCol w:w="3090"/>
        <w:gridCol w:w="3090"/>
        <w:gridCol w:w="1536"/>
      </w:tblGrid>
      <w:tr w:rsidR="00B02440" w:rsidRPr="00D47977" w14:paraId="2196CEE1" w14:textId="77777777" w:rsidTr="00B02440">
        <w:trPr>
          <w:jc w:val="center"/>
        </w:trPr>
        <w:tc>
          <w:tcPr>
            <w:tcW w:w="999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B4492CF" w14:textId="77777777" w:rsidR="00B02440" w:rsidRPr="00D47977" w:rsidRDefault="00B02440" w:rsidP="00C02342">
            <w:pPr>
              <w:tabs>
                <w:tab w:val="left" w:pos="450"/>
                <w:tab w:val="center" w:pos="1320"/>
              </w:tabs>
              <w:spacing w:after="58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D47977">
              <w:rPr>
                <w:rFonts w:ascii="Times New Roman" w:hAnsi="Times New Roman"/>
                <w:b/>
                <w:sz w:val="22"/>
                <w:szCs w:val="22"/>
              </w:rPr>
              <w:lastRenderedPageBreak/>
              <w:t>BIOGRAPHICAL SKETCH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OF THE PRINCIPAL INVESTIGATOR</w:t>
            </w:r>
          </w:p>
          <w:p w14:paraId="20C0DACE" w14:textId="77777777" w:rsidR="00B02440" w:rsidRPr="00D47977" w:rsidRDefault="00B02440" w:rsidP="00C02342">
            <w:pPr>
              <w:tabs>
                <w:tab w:val="left" w:pos="450"/>
                <w:tab w:val="center" w:pos="1320"/>
              </w:tabs>
              <w:spacing w:after="58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47977">
              <w:rPr>
                <w:rFonts w:ascii="Times New Roman" w:hAnsi="Times New Roman"/>
                <w:sz w:val="16"/>
                <w:szCs w:val="16"/>
              </w:rPr>
              <w:t>DO NOT EXCEED TWO PAGES.</w:t>
            </w:r>
          </w:p>
        </w:tc>
      </w:tr>
      <w:tr w:rsidR="00B02440" w:rsidRPr="00D47977" w14:paraId="4CCD4CE0" w14:textId="77777777" w:rsidTr="00B02440">
        <w:trPr>
          <w:jc w:val="center"/>
        </w:trPr>
        <w:tc>
          <w:tcPr>
            <w:tcW w:w="5364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8B5080" w14:textId="77777777" w:rsidR="00B02440" w:rsidRPr="00D47977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Times New Roman" w:hAnsi="Times New Roman"/>
                <w:sz w:val="22"/>
                <w:szCs w:val="22"/>
              </w:rPr>
            </w:pPr>
          </w:p>
          <w:p w14:paraId="489C1245" w14:textId="77777777" w:rsidR="00B02440" w:rsidRPr="00D47977" w:rsidRDefault="00B02440" w:rsidP="00C02342">
            <w:pPr>
              <w:tabs>
                <w:tab w:val="left" w:pos="450"/>
              </w:tabs>
              <w:rPr>
                <w:rFonts w:ascii="Times New Roman" w:hAnsi="Times New Roman"/>
                <w:sz w:val="22"/>
                <w:szCs w:val="22"/>
              </w:rPr>
            </w:pPr>
            <w:r w:rsidRPr="00D47977">
              <w:rPr>
                <w:rFonts w:ascii="Times New Roman" w:hAnsi="Times New Roman"/>
                <w:sz w:val="22"/>
                <w:szCs w:val="22"/>
              </w:rPr>
              <w:t xml:space="preserve">Name:  </w:t>
            </w:r>
          </w:p>
        </w:tc>
        <w:tc>
          <w:tcPr>
            <w:tcW w:w="4626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75BDC1" w14:textId="77777777" w:rsidR="00B02440" w:rsidRPr="00D47977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Times New Roman" w:hAnsi="Times New Roman"/>
                <w:sz w:val="22"/>
                <w:szCs w:val="22"/>
              </w:rPr>
            </w:pPr>
          </w:p>
          <w:p w14:paraId="0DFD630B" w14:textId="77777777" w:rsidR="00B02440" w:rsidRPr="00D47977" w:rsidRDefault="00B02440" w:rsidP="00C02342">
            <w:pPr>
              <w:tabs>
                <w:tab w:val="left" w:pos="450"/>
              </w:tabs>
              <w:spacing w:after="58"/>
              <w:rPr>
                <w:rFonts w:ascii="Times New Roman" w:hAnsi="Times New Roman"/>
                <w:sz w:val="22"/>
                <w:szCs w:val="22"/>
              </w:rPr>
            </w:pPr>
            <w:r w:rsidRPr="00D47977">
              <w:rPr>
                <w:rFonts w:ascii="Times New Roman" w:hAnsi="Times New Roman"/>
                <w:sz w:val="22"/>
                <w:szCs w:val="22"/>
              </w:rPr>
              <w:t xml:space="preserve">Position Title:  </w:t>
            </w:r>
          </w:p>
        </w:tc>
      </w:tr>
      <w:tr w:rsidR="00B02440" w:rsidRPr="00D47977" w14:paraId="1E7A4C4F" w14:textId="77777777" w:rsidTr="00B02440">
        <w:trPr>
          <w:jc w:val="center"/>
        </w:trPr>
        <w:tc>
          <w:tcPr>
            <w:tcW w:w="999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B0B09D5" w14:textId="77777777" w:rsidR="00B02440" w:rsidRPr="00D47977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Times New Roman" w:hAnsi="Times New Roman"/>
                <w:sz w:val="22"/>
                <w:szCs w:val="22"/>
              </w:rPr>
            </w:pPr>
          </w:p>
          <w:p w14:paraId="71853620" w14:textId="77777777" w:rsidR="00B02440" w:rsidRPr="00D47977" w:rsidRDefault="00B02440" w:rsidP="00C02342">
            <w:pPr>
              <w:tabs>
                <w:tab w:val="left" w:pos="450"/>
              </w:tabs>
              <w:spacing w:after="58"/>
              <w:rPr>
                <w:rFonts w:ascii="Times New Roman" w:hAnsi="Times New Roman"/>
                <w:sz w:val="22"/>
                <w:szCs w:val="22"/>
              </w:rPr>
            </w:pPr>
            <w:r w:rsidRPr="00D47977">
              <w:rPr>
                <w:rFonts w:ascii="Times New Roman" w:hAnsi="Times New Roman"/>
                <w:sz w:val="22"/>
                <w:szCs w:val="22"/>
              </w:rPr>
              <w:t>EDUCATION (Begin with baccalaureate or other initial professional education and include postdoctoral training.)</w:t>
            </w:r>
          </w:p>
        </w:tc>
      </w:tr>
      <w:tr w:rsidR="00B02440" w:rsidRPr="00D47977" w14:paraId="40077E96" w14:textId="77777777" w:rsidTr="00B02440">
        <w:trPr>
          <w:jc w:val="center"/>
        </w:trPr>
        <w:tc>
          <w:tcPr>
            <w:tcW w:w="22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4CE2EB7" w14:textId="77777777" w:rsidR="00B02440" w:rsidRPr="00D47977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Times New Roman" w:hAnsi="Times New Roman"/>
                <w:sz w:val="22"/>
                <w:szCs w:val="22"/>
              </w:rPr>
            </w:pPr>
          </w:p>
          <w:p w14:paraId="04E30F48" w14:textId="77777777" w:rsidR="00B02440" w:rsidRPr="00D47977" w:rsidRDefault="00B02440" w:rsidP="00C02342">
            <w:pPr>
              <w:tabs>
                <w:tab w:val="left" w:pos="450"/>
              </w:tabs>
              <w:spacing w:after="58"/>
              <w:rPr>
                <w:rFonts w:ascii="Times New Roman" w:hAnsi="Times New Roman"/>
                <w:sz w:val="22"/>
                <w:szCs w:val="22"/>
              </w:rPr>
            </w:pPr>
            <w:r w:rsidRPr="00D47977">
              <w:rPr>
                <w:rFonts w:ascii="Times New Roman" w:hAnsi="Times New Roman"/>
                <w:sz w:val="22"/>
                <w:szCs w:val="22"/>
              </w:rPr>
              <w:t xml:space="preserve">INSTITUTION </w:t>
            </w:r>
            <w:smartTag w:uri="urn:schemas-microsoft-com:office:smarttags" w:element="stockticker">
              <w:r w:rsidRPr="00D47977">
                <w:rPr>
                  <w:rFonts w:ascii="Times New Roman" w:hAnsi="Times New Roman"/>
                  <w:sz w:val="22"/>
                  <w:szCs w:val="22"/>
                </w:rPr>
                <w:t>AND</w:t>
              </w:r>
            </w:smartTag>
            <w:r w:rsidRPr="00D47977">
              <w:rPr>
                <w:rFonts w:ascii="Times New Roman" w:hAnsi="Times New Roman"/>
                <w:sz w:val="22"/>
                <w:szCs w:val="22"/>
              </w:rPr>
              <w:t xml:space="preserve"> LOCATION</w:t>
            </w:r>
          </w:p>
        </w:tc>
        <w:tc>
          <w:tcPr>
            <w:tcW w:w="30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5CDE6BF" w14:textId="77777777" w:rsidR="00B02440" w:rsidRPr="00D47977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Times New Roman" w:hAnsi="Times New Roman"/>
                <w:sz w:val="22"/>
                <w:szCs w:val="22"/>
              </w:rPr>
            </w:pPr>
          </w:p>
          <w:p w14:paraId="1719D999" w14:textId="77777777" w:rsidR="00B02440" w:rsidRPr="00D47977" w:rsidRDefault="00B02440" w:rsidP="00C02342">
            <w:pPr>
              <w:tabs>
                <w:tab w:val="left" w:pos="450"/>
              </w:tabs>
              <w:spacing w:after="58"/>
              <w:rPr>
                <w:rFonts w:ascii="Times New Roman" w:hAnsi="Times New Roman"/>
                <w:sz w:val="22"/>
                <w:szCs w:val="22"/>
              </w:rPr>
            </w:pPr>
            <w:r w:rsidRPr="00D47977">
              <w:rPr>
                <w:rFonts w:ascii="Times New Roman" w:hAnsi="Times New Roman"/>
                <w:sz w:val="22"/>
                <w:szCs w:val="22"/>
              </w:rPr>
              <w:t>DEGREE</w:t>
            </w:r>
          </w:p>
        </w:tc>
        <w:tc>
          <w:tcPr>
            <w:tcW w:w="30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BD7C80" w14:textId="77777777" w:rsidR="00B02440" w:rsidRPr="00D47977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Times New Roman" w:hAnsi="Times New Roman"/>
                <w:sz w:val="22"/>
                <w:szCs w:val="22"/>
              </w:rPr>
            </w:pPr>
          </w:p>
          <w:p w14:paraId="615E23FF" w14:textId="77777777" w:rsidR="00B02440" w:rsidRPr="00D47977" w:rsidRDefault="00B02440" w:rsidP="00C02342">
            <w:pPr>
              <w:tabs>
                <w:tab w:val="left" w:pos="450"/>
              </w:tabs>
              <w:rPr>
                <w:rFonts w:ascii="Times New Roman" w:hAnsi="Times New Roman"/>
                <w:sz w:val="22"/>
                <w:szCs w:val="22"/>
              </w:rPr>
            </w:pPr>
            <w:r w:rsidRPr="00D47977">
              <w:rPr>
                <w:rFonts w:ascii="Times New Roman" w:hAnsi="Times New Roman"/>
                <w:sz w:val="22"/>
                <w:szCs w:val="22"/>
              </w:rPr>
              <w:t>YEAR</w:t>
            </w:r>
          </w:p>
          <w:p w14:paraId="7397E43F" w14:textId="77777777" w:rsidR="00B02440" w:rsidRPr="00D47977" w:rsidRDefault="00B02440" w:rsidP="00C02342">
            <w:pPr>
              <w:tabs>
                <w:tab w:val="left" w:pos="450"/>
              </w:tabs>
              <w:spacing w:after="58"/>
              <w:rPr>
                <w:rFonts w:ascii="Times New Roman" w:hAnsi="Times New Roman"/>
                <w:sz w:val="22"/>
                <w:szCs w:val="22"/>
              </w:rPr>
            </w:pPr>
            <w:r w:rsidRPr="00D47977">
              <w:rPr>
                <w:rFonts w:ascii="Times New Roman" w:hAnsi="Times New Roman"/>
                <w:sz w:val="22"/>
                <w:szCs w:val="22"/>
              </w:rPr>
              <w:t>CONFERRED</w:t>
            </w:r>
          </w:p>
        </w:tc>
        <w:tc>
          <w:tcPr>
            <w:tcW w:w="153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1C3355" w14:textId="77777777" w:rsidR="00B02440" w:rsidRPr="00D47977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Times New Roman" w:hAnsi="Times New Roman"/>
                <w:sz w:val="22"/>
                <w:szCs w:val="22"/>
              </w:rPr>
            </w:pPr>
          </w:p>
          <w:p w14:paraId="45EA13D4" w14:textId="77777777" w:rsidR="00B02440" w:rsidRPr="00D47977" w:rsidRDefault="00B02440" w:rsidP="00C02342">
            <w:pPr>
              <w:tabs>
                <w:tab w:val="left" w:pos="450"/>
              </w:tabs>
              <w:spacing w:after="58"/>
              <w:rPr>
                <w:rFonts w:ascii="Times New Roman" w:hAnsi="Times New Roman"/>
                <w:sz w:val="22"/>
                <w:szCs w:val="22"/>
              </w:rPr>
            </w:pPr>
            <w:r w:rsidRPr="00D47977">
              <w:rPr>
                <w:rFonts w:ascii="Times New Roman" w:hAnsi="Times New Roman"/>
                <w:sz w:val="22"/>
                <w:szCs w:val="22"/>
              </w:rPr>
              <w:t>FIELD OF STUDY</w:t>
            </w:r>
          </w:p>
        </w:tc>
      </w:tr>
      <w:tr w:rsidR="00B02440" w:rsidRPr="00D47977" w14:paraId="7C6C37D4" w14:textId="77777777" w:rsidTr="00B02440">
        <w:trPr>
          <w:jc w:val="center"/>
        </w:trPr>
        <w:tc>
          <w:tcPr>
            <w:tcW w:w="22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9020C6" w14:textId="77777777" w:rsidR="00B02440" w:rsidRPr="00D47977" w:rsidRDefault="00B02440" w:rsidP="00C02342">
            <w:pPr>
              <w:tabs>
                <w:tab w:val="left" w:pos="450"/>
              </w:tabs>
              <w:rPr>
                <w:rFonts w:ascii="Arial" w:hAnsi="Arial" w:cs="Arial"/>
                <w:sz w:val="20"/>
                <w:szCs w:val="22"/>
              </w:rPr>
            </w:pPr>
          </w:p>
          <w:p w14:paraId="0646356F" w14:textId="77777777" w:rsidR="00B02440" w:rsidRPr="00D47977" w:rsidRDefault="00B02440" w:rsidP="00C02342">
            <w:pPr>
              <w:tabs>
                <w:tab w:val="left" w:pos="450"/>
              </w:tabs>
              <w:rPr>
                <w:rFonts w:ascii="Arial" w:hAnsi="Arial" w:cs="Arial"/>
                <w:sz w:val="20"/>
                <w:szCs w:val="22"/>
              </w:rPr>
            </w:pPr>
          </w:p>
          <w:p w14:paraId="4E7C8D35" w14:textId="77777777" w:rsidR="00B02440" w:rsidRPr="00D47977" w:rsidRDefault="00B02440" w:rsidP="00C02342">
            <w:pPr>
              <w:tabs>
                <w:tab w:val="left" w:pos="450"/>
              </w:tabs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30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4218B3" w14:textId="77777777" w:rsidR="00B02440" w:rsidRPr="00D47977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30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1BA5AD3" w14:textId="77777777" w:rsidR="00B02440" w:rsidRPr="00D47977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153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53B3BA6" w14:textId="77777777" w:rsidR="00B02440" w:rsidRPr="00D47977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14:paraId="5EA6A8D7" w14:textId="77777777" w:rsidR="00B02440" w:rsidRPr="00D47977" w:rsidRDefault="00B02440" w:rsidP="00B02440">
      <w:pPr>
        <w:tabs>
          <w:tab w:val="left" w:pos="450"/>
        </w:tabs>
        <w:jc w:val="both"/>
        <w:rPr>
          <w:rFonts w:ascii="Times New Roman" w:hAnsi="Times New Roman"/>
          <w:sz w:val="22"/>
          <w:szCs w:val="22"/>
        </w:rPr>
      </w:pPr>
    </w:p>
    <w:p w14:paraId="3AA81E71" w14:textId="77777777" w:rsidR="00B02440" w:rsidRPr="00D47977" w:rsidRDefault="00B02440" w:rsidP="00B02440">
      <w:pPr>
        <w:numPr>
          <w:ilvl w:val="0"/>
          <w:numId w:val="18"/>
        </w:numPr>
        <w:spacing w:before="120"/>
        <w:ind w:left="-360"/>
        <w:contextualSpacing/>
        <w:rPr>
          <w:rFonts w:ascii="Arial" w:hAnsi="Arial" w:cs="Arial"/>
          <w:b/>
          <w:sz w:val="20"/>
          <w:szCs w:val="24"/>
        </w:rPr>
      </w:pPr>
      <w:r w:rsidRPr="00D47977">
        <w:rPr>
          <w:rFonts w:ascii="Arial" w:hAnsi="Arial" w:cs="Arial"/>
          <w:b/>
          <w:sz w:val="20"/>
          <w:szCs w:val="24"/>
        </w:rPr>
        <w:t>Appointments</w:t>
      </w:r>
    </w:p>
    <w:p w14:paraId="5EA4A2D3" w14:textId="77777777" w:rsidR="00B02440" w:rsidRPr="00D47977" w:rsidRDefault="00B02440" w:rsidP="00B02440">
      <w:pPr>
        <w:widowControl w:val="0"/>
        <w:tabs>
          <w:tab w:val="left" w:pos="450"/>
        </w:tabs>
        <w:ind w:left="-360" w:hanging="360"/>
        <w:jc w:val="both"/>
        <w:rPr>
          <w:rFonts w:ascii="Times New Roman" w:hAnsi="Times New Roman"/>
          <w:snapToGrid w:val="0"/>
          <w:sz w:val="16"/>
          <w:szCs w:val="16"/>
        </w:rPr>
      </w:pPr>
      <w:r>
        <w:rPr>
          <w:rFonts w:ascii="Times New Roman" w:hAnsi="Times New Roman"/>
          <w:snapToGrid w:val="0"/>
          <w:sz w:val="16"/>
          <w:szCs w:val="16"/>
        </w:rPr>
        <w:tab/>
      </w:r>
      <w:r w:rsidRPr="00D47977">
        <w:rPr>
          <w:rFonts w:ascii="Times New Roman" w:hAnsi="Times New Roman"/>
          <w:snapToGrid w:val="0"/>
          <w:sz w:val="16"/>
          <w:szCs w:val="16"/>
        </w:rPr>
        <w:t xml:space="preserve">RESEARCH </w:t>
      </w:r>
      <w:smartTag w:uri="urn:schemas-microsoft-com:office:smarttags" w:element="stockticker">
        <w:r w:rsidRPr="00D47977">
          <w:rPr>
            <w:rFonts w:ascii="Times New Roman" w:hAnsi="Times New Roman"/>
            <w:snapToGrid w:val="0"/>
            <w:sz w:val="16"/>
            <w:szCs w:val="16"/>
          </w:rPr>
          <w:t>AND</w:t>
        </w:r>
      </w:smartTag>
      <w:r w:rsidRPr="00D47977">
        <w:rPr>
          <w:rFonts w:ascii="Times New Roman" w:hAnsi="Times New Roman"/>
          <w:snapToGrid w:val="0"/>
          <w:sz w:val="16"/>
          <w:szCs w:val="16"/>
        </w:rPr>
        <w:t xml:space="preserve"> PROFESSIONAL EXPERIENCE:  Starting with present position, list, in reverse chronological order, previous relevant employment.  </w:t>
      </w:r>
    </w:p>
    <w:p w14:paraId="6D076752" w14:textId="77777777" w:rsidR="00B02440" w:rsidRPr="00D47977" w:rsidRDefault="00B02440" w:rsidP="00B02440">
      <w:pPr>
        <w:ind w:left="-360" w:hanging="360"/>
        <w:rPr>
          <w:rFonts w:ascii="Arial" w:hAnsi="Arial" w:cs="Arial"/>
          <w:sz w:val="18"/>
          <w:szCs w:val="24"/>
        </w:rPr>
      </w:pPr>
    </w:p>
    <w:p w14:paraId="5013997E" w14:textId="77777777" w:rsidR="00B02440" w:rsidRPr="00D47977" w:rsidRDefault="00B02440" w:rsidP="00B02440">
      <w:pPr>
        <w:ind w:left="-360" w:hanging="360"/>
        <w:rPr>
          <w:rFonts w:ascii="Arial" w:hAnsi="Arial" w:cs="Arial"/>
          <w:sz w:val="18"/>
          <w:szCs w:val="24"/>
        </w:rPr>
      </w:pPr>
    </w:p>
    <w:p w14:paraId="1AF45569" w14:textId="77777777" w:rsidR="00B02440" w:rsidRPr="00D47977" w:rsidRDefault="00B02440" w:rsidP="00B02440">
      <w:pPr>
        <w:numPr>
          <w:ilvl w:val="0"/>
          <w:numId w:val="18"/>
        </w:numPr>
        <w:ind w:left="-360"/>
        <w:contextualSpacing/>
        <w:rPr>
          <w:rFonts w:ascii="Arial" w:hAnsi="Arial" w:cs="Arial"/>
          <w:b/>
          <w:sz w:val="20"/>
          <w:szCs w:val="24"/>
        </w:rPr>
      </w:pPr>
      <w:r w:rsidRPr="00D47977">
        <w:rPr>
          <w:rFonts w:ascii="Arial" w:hAnsi="Arial" w:cs="Arial"/>
          <w:b/>
          <w:sz w:val="20"/>
          <w:szCs w:val="24"/>
        </w:rPr>
        <w:t>Recent Publications or Research Products:</w:t>
      </w:r>
    </w:p>
    <w:p w14:paraId="2A7D606F" w14:textId="77777777" w:rsidR="00B02440" w:rsidRPr="00D47977" w:rsidRDefault="00B02440" w:rsidP="00B02440">
      <w:pPr>
        <w:widowControl w:val="0"/>
        <w:tabs>
          <w:tab w:val="left" w:pos="450"/>
        </w:tabs>
        <w:ind w:left="-360" w:hanging="360"/>
        <w:jc w:val="both"/>
        <w:rPr>
          <w:rFonts w:ascii="Times New Roman" w:hAnsi="Times New Roman"/>
          <w:snapToGrid w:val="0"/>
          <w:sz w:val="16"/>
          <w:szCs w:val="16"/>
        </w:rPr>
      </w:pPr>
      <w:r>
        <w:rPr>
          <w:rFonts w:ascii="Times New Roman" w:hAnsi="Times New Roman"/>
          <w:snapToGrid w:val="0"/>
          <w:sz w:val="16"/>
          <w:szCs w:val="16"/>
        </w:rPr>
        <w:tab/>
      </w:r>
      <w:r w:rsidRPr="00D47977">
        <w:rPr>
          <w:rFonts w:ascii="Times New Roman" w:hAnsi="Times New Roman"/>
          <w:snapToGrid w:val="0"/>
          <w:sz w:val="16"/>
          <w:szCs w:val="16"/>
        </w:rPr>
        <w:t>List, in reverse chronological order, the titles, all authors, and complete references for publications during the past five. Limit the list to 5 items total.</w:t>
      </w:r>
    </w:p>
    <w:p w14:paraId="26E93A26" w14:textId="77777777" w:rsidR="00B02440" w:rsidRPr="00D47977" w:rsidRDefault="00B02440" w:rsidP="00B02440">
      <w:pPr>
        <w:ind w:left="-360" w:hanging="360"/>
        <w:contextualSpacing/>
        <w:rPr>
          <w:rFonts w:ascii="Arial" w:hAnsi="Arial" w:cs="Arial"/>
          <w:b/>
          <w:sz w:val="20"/>
          <w:szCs w:val="24"/>
        </w:rPr>
      </w:pPr>
    </w:p>
    <w:p w14:paraId="5C6883A4" w14:textId="77777777" w:rsidR="00B02440" w:rsidRPr="00D47977" w:rsidRDefault="00B02440" w:rsidP="00B02440">
      <w:pPr>
        <w:ind w:left="-360" w:hanging="360"/>
        <w:contextualSpacing/>
        <w:rPr>
          <w:rFonts w:ascii="Arial" w:hAnsi="Arial" w:cs="Arial"/>
          <w:b/>
          <w:sz w:val="20"/>
          <w:szCs w:val="24"/>
        </w:rPr>
      </w:pPr>
    </w:p>
    <w:p w14:paraId="308F217E" w14:textId="77777777" w:rsidR="00B02440" w:rsidRPr="00D47977" w:rsidRDefault="00B02440" w:rsidP="00B02440">
      <w:pPr>
        <w:numPr>
          <w:ilvl w:val="0"/>
          <w:numId w:val="18"/>
        </w:numPr>
        <w:spacing w:before="240"/>
        <w:ind w:left="-360"/>
        <w:contextualSpacing/>
        <w:rPr>
          <w:rFonts w:ascii="Arial" w:hAnsi="Arial" w:cs="Arial"/>
          <w:b/>
          <w:sz w:val="20"/>
          <w:szCs w:val="24"/>
        </w:rPr>
      </w:pPr>
      <w:bookmarkStart w:id="2" w:name="_Hlk205979559"/>
      <w:r w:rsidRPr="00D47977">
        <w:rPr>
          <w:rFonts w:ascii="Arial" w:hAnsi="Arial" w:cs="Arial"/>
          <w:b/>
          <w:sz w:val="20"/>
          <w:szCs w:val="24"/>
        </w:rPr>
        <w:t>Recent Research Presentations:</w:t>
      </w:r>
    </w:p>
    <w:p w14:paraId="7E049C5C" w14:textId="77777777" w:rsidR="00B02440" w:rsidRPr="00D47977" w:rsidRDefault="00B02440" w:rsidP="00B02440">
      <w:pPr>
        <w:widowControl w:val="0"/>
        <w:tabs>
          <w:tab w:val="left" w:pos="450"/>
        </w:tabs>
        <w:ind w:left="-360" w:hanging="360"/>
        <w:jc w:val="both"/>
        <w:rPr>
          <w:rFonts w:ascii="Times New Roman" w:hAnsi="Times New Roman"/>
          <w:snapToGrid w:val="0"/>
          <w:sz w:val="16"/>
          <w:szCs w:val="16"/>
        </w:rPr>
      </w:pPr>
      <w:r>
        <w:rPr>
          <w:rFonts w:ascii="Times New Roman" w:hAnsi="Times New Roman"/>
          <w:snapToGrid w:val="0"/>
          <w:sz w:val="16"/>
          <w:szCs w:val="16"/>
        </w:rPr>
        <w:tab/>
      </w:r>
      <w:r w:rsidRPr="00D47977">
        <w:rPr>
          <w:rFonts w:ascii="Times New Roman" w:hAnsi="Times New Roman"/>
          <w:snapToGrid w:val="0"/>
          <w:sz w:val="16"/>
          <w:szCs w:val="16"/>
        </w:rPr>
        <w:t>List, in reverse chronological order, the titles, all authors, and complete references to research presentations (invited seminars or conference presentations) during the past five years. Limit the list to 5 items total.</w:t>
      </w:r>
    </w:p>
    <w:bookmarkEnd w:id="2"/>
    <w:p w14:paraId="11EF8177" w14:textId="77777777" w:rsidR="00B02440" w:rsidRPr="00D47977" w:rsidRDefault="00B02440" w:rsidP="00B02440">
      <w:pPr>
        <w:tabs>
          <w:tab w:val="num" w:pos="-540"/>
          <w:tab w:val="left" w:pos="8640"/>
        </w:tabs>
        <w:ind w:left="-360" w:hanging="360"/>
        <w:rPr>
          <w:rFonts w:ascii="Arial" w:hAnsi="Arial" w:cs="Arial"/>
          <w:b/>
          <w:sz w:val="12"/>
          <w:szCs w:val="24"/>
        </w:rPr>
      </w:pPr>
    </w:p>
    <w:p w14:paraId="2C467871" w14:textId="77777777" w:rsidR="00B02440" w:rsidRPr="00D47977" w:rsidRDefault="00B02440" w:rsidP="00B02440">
      <w:pPr>
        <w:ind w:left="-360" w:hanging="360"/>
        <w:contextualSpacing/>
        <w:rPr>
          <w:rFonts w:ascii="Arial" w:hAnsi="Arial" w:cs="Arial"/>
          <w:b/>
          <w:sz w:val="20"/>
          <w:szCs w:val="24"/>
        </w:rPr>
      </w:pPr>
    </w:p>
    <w:p w14:paraId="26874219" w14:textId="77777777" w:rsidR="00B02440" w:rsidRPr="00D47977" w:rsidRDefault="00B02440" w:rsidP="00B02440">
      <w:pPr>
        <w:numPr>
          <w:ilvl w:val="0"/>
          <w:numId w:val="18"/>
        </w:numPr>
        <w:spacing w:before="240"/>
        <w:ind w:left="-360"/>
        <w:contextualSpacing/>
        <w:rPr>
          <w:rFonts w:ascii="Arial" w:hAnsi="Arial" w:cs="Arial"/>
          <w:b/>
          <w:sz w:val="20"/>
          <w:szCs w:val="24"/>
        </w:rPr>
      </w:pPr>
      <w:r w:rsidRPr="00D47977">
        <w:rPr>
          <w:rFonts w:ascii="Arial" w:hAnsi="Arial" w:cs="Arial"/>
          <w:b/>
          <w:sz w:val="20"/>
          <w:szCs w:val="24"/>
        </w:rPr>
        <w:t>Current and Pending Research Funding:</w:t>
      </w:r>
    </w:p>
    <w:p w14:paraId="2DFF71A8" w14:textId="77777777" w:rsidR="00B02440" w:rsidRPr="00D47977" w:rsidRDefault="00B02440" w:rsidP="00B02440">
      <w:pPr>
        <w:widowControl w:val="0"/>
        <w:tabs>
          <w:tab w:val="left" w:pos="450"/>
        </w:tabs>
        <w:ind w:left="-360" w:hanging="360"/>
        <w:jc w:val="both"/>
        <w:rPr>
          <w:rFonts w:ascii="Times New Roman" w:hAnsi="Times New Roman"/>
          <w:snapToGrid w:val="0"/>
          <w:sz w:val="16"/>
          <w:szCs w:val="16"/>
        </w:rPr>
      </w:pPr>
      <w:r>
        <w:rPr>
          <w:rFonts w:ascii="Times New Roman" w:hAnsi="Times New Roman"/>
          <w:snapToGrid w:val="0"/>
          <w:sz w:val="16"/>
          <w:szCs w:val="16"/>
        </w:rPr>
        <w:tab/>
      </w:r>
      <w:r w:rsidRPr="00D47977">
        <w:rPr>
          <w:rFonts w:ascii="Times New Roman" w:hAnsi="Times New Roman"/>
          <w:snapToGrid w:val="0"/>
          <w:sz w:val="16"/>
          <w:szCs w:val="16"/>
        </w:rPr>
        <w:t>List research grants received within the past three years as PI or Co-PI. For each entry, please provide the title, PI, Co-PI(s), funding agency, amount, and performance period.</w:t>
      </w:r>
    </w:p>
    <w:p w14:paraId="3BB7F2D4" w14:textId="77777777" w:rsidR="00B02440" w:rsidRPr="00D47977" w:rsidRDefault="00B02440" w:rsidP="00B02440">
      <w:pPr>
        <w:ind w:left="-547"/>
        <w:contextualSpacing/>
        <w:rPr>
          <w:rFonts w:ascii="Arial" w:hAnsi="Arial" w:cs="Arial"/>
          <w:b/>
          <w:sz w:val="20"/>
          <w:szCs w:val="24"/>
        </w:rPr>
      </w:pPr>
    </w:p>
    <w:p w14:paraId="1AEB7CB8" w14:textId="77777777" w:rsidR="00B02440" w:rsidRDefault="00B02440" w:rsidP="00B0244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7152464C" w14:textId="7402E542" w:rsidR="00032E45" w:rsidRDefault="00032E45" w:rsidP="00032E4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Personal Information  </w:t>
      </w:r>
    </w:p>
    <w:p w14:paraId="7C5FC1B3" w14:textId="77777777" w:rsidR="00032E45" w:rsidRDefault="00032E45" w:rsidP="00032E45">
      <w:pPr>
        <w:jc w:val="center"/>
        <w:rPr>
          <w:rFonts w:ascii="Arial" w:hAnsi="Arial" w:cs="Arial"/>
          <w:b/>
          <w:sz w:val="22"/>
          <w:szCs w:val="22"/>
        </w:rPr>
      </w:pPr>
    </w:p>
    <w:p w14:paraId="0096E60B" w14:textId="77777777" w:rsidR="00032E45" w:rsidRPr="00473545" w:rsidRDefault="00032E45" w:rsidP="00032E45">
      <w:pPr>
        <w:rPr>
          <w:rFonts w:ascii="Arial" w:hAnsi="Arial" w:cs="Arial"/>
          <w:bCs/>
          <w:sz w:val="20"/>
        </w:rPr>
      </w:pPr>
      <w:r w:rsidRPr="00473545">
        <w:rPr>
          <w:rFonts w:ascii="Arial" w:hAnsi="Arial" w:cs="Arial"/>
          <w:bCs/>
          <w:sz w:val="20"/>
        </w:rPr>
        <w:t xml:space="preserve">This information is </w:t>
      </w:r>
      <w:r>
        <w:rPr>
          <w:rFonts w:ascii="Arial" w:hAnsi="Arial" w:cs="Arial"/>
          <w:bCs/>
          <w:sz w:val="20"/>
        </w:rPr>
        <w:t xml:space="preserve">used for reporting purposes to NSF only. All information remains confidential. Provision of this information is voluntary.  </w:t>
      </w:r>
    </w:p>
    <w:p w14:paraId="3803EAC5" w14:textId="77777777" w:rsidR="00032E45" w:rsidRDefault="00032E45" w:rsidP="00032E45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2340"/>
        <w:gridCol w:w="3870"/>
        <w:gridCol w:w="3960"/>
      </w:tblGrid>
      <w:tr w:rsidR="00032E45" w:rsidRPr="00332C48" w14:paraId="7D0044FD" w14:textId="77777777" w:rsidTr="002A54CC">
        <w:tc>
          <w:tcPr>
            <w:tcW w:w="2340" w:type="dxa"/>
          </w:tcPr>
          <w:p w14:paraId="095258F2" w14:textId="77777777" w:rsidR="00032E45" w:rsidRPr="00332C48" w:rsidRDefault="00032E45" w:rsidP="002A54CC">
            <w:pPr>
              <w:rPr>
                <w:sz w:val="20"/>
              </w:rPr>
            </w:pPr>
            <w:r w:rsidRPr="00332C48">
              <w:rPr>
                <w:sz w:val="20"/>
              </w:rPr>
              <w:t>PERSONAL INFORMATION</w:t>
            </w:r>
          </w:p>
        </w:tc>
        <w:tc>
          <w:tcPr>
            <w:tcW w:w="3870" w:type="dxa"/>
          </w:tcPr>
          <w:p w14:paraId="372ADE88" w14:textId="77777777" w:rsidR="00032E45" w:rsidRPr="00332C48" w:rsidRDefault="00032E45" w:rsidP="002A54CC">
            <w:pPr>
              <w:spacing w:before="120" w:after="120"/>
              <w:jc w:val="center"/>
              <w:rPr>
                <w:b/>
                <w:bCs/>
                <w:sz w:val="20"/>
              </w:rPr>
            </w:pPr>
            <w:r w:rsidRPr="00332C48">
              <w:rPr>
                <w:b/>
                <w:bCs/>
                <w:sz w:val="20"/>
              </w:rPr>
              <w:t>PI</w:t>
            </w:r>
          </w:p>
        </w:tc>
        <w:tc>
          <w:tcPr>
            <w:tcW w:w="3960" w:type="dxa"/>
          </w:tcPr>
          <w:p w14:paraId="02A7DE1A" w14:textId="13394750" w:rsidR="00032E45" w:rsidRPr="00332C48" w:rsidRDefault="005D3B28" w:rsidP="002A54CC">
            <w:pPr>
              <w:spacing w:before="120" w:after="120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GRADUATE STUDENT</w:t>
            </w:r>
          </w:p>
        </w:tc>
      </w:tr>
      <w:tr w:rsidR="00032E45" w:rsidRPr="00332C48" w14:paraId="11ADC2B2" w14:textId="77777777" w:rsidTr="002A54CC">
        <w:tc>
          <w:tcPr>
            <w:tcW w:w="2340" w:type="dxa"/>
          </w:tcPr>
          <w:p w14:paraId="0E638AF0" w14:textId="77777777" w:rsidR="00032E45" w:rsidRPr="00332C48" w:rsidRDefault="00032E45" w:rsidP="002A54CC">
            <w:pPr>
              <w:spacing w:before="120" w:after="120"/>
              <w:rPr>
                <w:sz w:val="20"/>
              </w:rPr>
            </w:pPr>
            <w:r w:rsidRPr="00332C48">
              <w:rPr>
                <w:sz w:val="20"/>
              </w:rPr>
              <w:t>Gender:</w:t>
            </w:r>
          </w:p>
        </w:tc>
        <w:tc>
          <w:tcPr>
            <w:tcW w:w="3870" w:type="dxa"/>
          </w:tcPr>
          <w:p w14:paraId="1BD5C852" w14:textId="77777777" w:rsidR="00032E45" w:rsidRPr="00332C48" w:rsidRDefault="00032E45" w:rsidP="002A54CC">
            <w:pPr>
              <w:spacing w:before="120" w:after="120"/>
              <w:rPr>
                <w:sz w:val="20"/>
              </w:rPr>
            </w:pPr>
          </w:p>
        </w:tc>
        <w:tc>
          <w:tcPr>
            <w:tcW w:w="3960" w:type="dxa"/>
          </w:tcPr>
          <w:p w14:paraId="7372AEEE" w14:textId="77777777" w:rsidR="00032E45" w:rsidRPr="00332C48" w:rsidRDefault="00032E45" w:rsidP="002A54CC">
            <w:pPr>
              <w:spacing w:before="120" w:after="120"/>
              <w:rPr>
                <w:sz w:val="20"/>
              </w:rPr>
            </w:pPr>
          </w:p>
        </w:tc>
      </w:tr>
      <w:tr w:rsidR="00032E45" w:rsidRPr="00332C48" w14:paraId="602DF6C6" w14:textId="77777777" w:rsidTr="002A54CC">
        <w:tc>
          <w:tcPr>
            <w:tcW w:w="2340" w:type="dxa"/>
          </w:tcPr>
          <w:p w14:paraId="5212DF3C" w14:textId="77777777" w:rsidR="00032E45" w:rsidRPr="00332C48" w:rsidRDefault="00032E45" w:rsidP="002A54CC">
            <w:pPr>
              <w:rPr>
                <w:sz w:val="20"/>
              </w:rPr>
            </w:pPr>
            <w:r w:rsidRPr="00332C48">
              <w:rPr>
                <w:sz w:val="20"/>
              </w:rPr>
              <w:t>Racial Background: (mark one or more boxes as applicable)</w:t>
            </w:r>
          </w:p>
          <w:p w14:paraId="390ADFF5" w14:textId="77777777" w:rsidR="00032E45" w:rsidRPr="00332C48" w:rsidRDefault="00032E45" w:rsidP="002A54CC">
            <w:pPr>
              <w:spacing w:before="120" w:after="120"/>
              <w:rPr>
                <w:sz w:val="20"/>
              </w:rPr>
            </w:pPr>
          </w:p>
        </w:tc>
        <w:tc>
          <w:tcPr>
            <w:tcW w:w="3870" w:type="dxa"/>
          </w:tcPr>
          <w:p w14:paraId="713E87B4" w14:textId="77777777" w:rsidR="00032E45" w:rsidRPr="00332C48" w:rsidRDefault="001B5D94" w:rsidP="002A54CC">
            <w:pPr>
              <w:ind w:left="340" w:hanging="34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-979307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American Indian or Alaska Native</w:t>
            </w:r>
          </w:p>
          <w:p w14:paraId="06E8EC18" w14:textId="77777777" w:rsidR="00032E45" w:rsidRPr="00332C48" w:rsidRDefault="001B5D94" w:rsidP="002A54CC">
            <w:pPr>
              <w:ind w:left="340" w:hanging="34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-142741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Asian</w:t>
            </w:r>
          </w:p>
          <w:p w14:paraId="30B6172E" w14:textId="77777777" w:rsidR="00032E45" w:rsidRPr="00332C48" w:rsidRDefault="001B5D94" w:rsidP="002A54CC">
            <w:pPr>
              <w:ind w:left="340" w:hanging="34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1378352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Black or African American</w:t>
            </w:r>
          </w:p>
          <w:p w14:paraId="54A41DF8" w14:textId="77777777" w:rsidR="00032E45" w:rsidRPr="00332C48" w:rsidRDefault="001B5D94" w:rsidP="002A54CC">
            <w:pPr>
              <w:ind w:left="340" w:hanging="34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-181146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Native Hawaiian or Other Pacific Islander</w:t>
            </w:r>
          </w:p>
          <w:p w14:paraId="371EA044" w14:textId="77777777" w:rsidR="00032E45" w:rsidRPr="00332C48" w:rsidRDefault="001B5D94" w:rsidP="002A54CC">
            <w:pPr>
              <w:ind w:left="340" w:hanging="34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-1726282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White</w:t>
            </w:r>
          </w:p>
          <w:p w14:paraId="2CF71D22" w14:textId="77777777" w:rsidR="00032E45" w:rsidRPr="00332C48" w:rsidRDefault="001B5D94" w:rsidP="002A54CC">
            <w:pPr>
              <w:ind w:left="340" w:hanging="34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-127324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Decline to answer</w:t>
            </w:r>
          </w:p>
        </w:tc>
        <w:tc>
          <w:tcPr>
            <w:tcW w:w="3960" w:type="dxa"/>
          </w:tcPr>
          <w:p w14:paraId="1F255F52" w14:textId="77777777" w:rsidR="00032E45" w:rsidRPr="00332C48" w:rsidRDefault="001B5D94" w:rsidP="002A54CC">
            <w:pPr>
              <w:ind w:left="376" w:hanging="36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1949656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American Indian or Alaska Native</w:t>
            </w:r>
          </w:p>
          <w:p w14:paraId="77C68894" w14:textId="77777777" w:rsidR="00032E45" w:rsidRPr="00332C48" w:rsidRDefault="001B5D94" w:rsidP="002A54CC">
            <w:pPr>
              <w:ind w:left="376" w:hanging="36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508961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Asian</w:t>
            </w:r>
          </w:p>
          <w:p w14:paraId="16729406" w14:textId="77777777" w:rsidR="00032E45" w:rsidRPr="00332C48" w:rsidRDefault="001B5D94" w:rsidP="002A54CC">
            <w:pPr>
              <w:ind w:left="376" w:hanging="36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206884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Black or African American</w:t>
            </w:r>
          </w:p>
          <w:p w14:paraId="44A56034" w14:textId="77777777" w:rsidR="00032E45" w:rsidRPr="00332C48" w:rsidRDefault="001B5D94" w:rsidP="002A54CC">
            <w:pPr>
              <w:ind w:left="376" w:hanging="36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-424349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Native Hawaiian or Other Pacific Islander</w:t>
            </w:r>
          </w:p>
          <w:p w14:paraId="1768834F" w14:textId="77777777" w:rsidR="00032E45" w:rsidRPr="00332C48" w:rsidRDefault="001B5D94" w:rsidP="002A54CC">
            <w:pPr>
              <w:ind w:left="376" w:hanging="36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-1700618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White</w:t>
            </w:r>
          </w:p>
          <w:p w14:paraId="1F822E11" w14:textId="77777777" w:rsidR="00032E45" w:rsidRPr="00332C48" w:rsidRDefault="001B5D94" w:rsidP="002A54CC">
            <w:pPr>
              <w:ind w:left="376" w:hanging="36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-764228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Decline to answer</w:t>
            </w:r>
          </w:p>
        </w:tc>
      </w:tr>
      <w:tr w:rsidR="00032E45" w:rsidRPr="00332C48" w14:paraId="3FB7A16B" w14:textId="77777777" w:rsidTr="002A54CC">
        <w:tc>
          <w:tcPr>
            <w:tcW w:w="2340" w:type="dxa"/>
          </w:tcPr>
          <w:p w14:paraId="5E60F766" w14:textId="77777777" w:rsidR="00032E45" w:rsidRPr="00332C48" w:rsidRDefault="00032E45" w:rsidP="002A54CC">
            <w:pPr>
              <w:rPr>
                <w:sz w:val="20"/>
              </w:rPr>
            </w:pPr>
            <w:r w:rsidRPr="00332C48">
              <w:rPr>
                <w:sz w:val="20"/>
              </w:rPr>
              <w:t>Do you have a disability that limits your activities?</w:t>
            </w:r>
          </w:p>
        </w:tc>
        <w:tc>
          <w:tcPr>
            <w:tcW w:w="3870" w:type="dxa"/>
          </w:tcPr>
          <w:p w14:paraId="48FFEC5B" w14:textId="77777777" w:rsidR="00032E45" w:rsidRPr="00332C48" w:rsidRDefault="001B5D94" w:rsidP="002A54CC">
            <w:pPr>
              <w:ind w:left="340" w:hanging="34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-1155981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Yes</w:t>
            </w:r>
          </w:p>
          <w:p w14:paraId="1D1B32E8" w14:textId="77777777" w:rsidR="00032E45" w:rsidRPr="00332C48" w:rsidRDefault="001B5D94" w:rsidP="002A54CC">
            <w:pPr>
              <w:ind w:left="340" w:hanging="34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928775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No</w:t>
            </w:r>
          </w:p>
          <w:p w14:paraId="377CAB93" w14:textId="77777777" w:rsidR="00032E45" w:rsidRPr="00332C48" w:rsidRDefault="001B5D94" w:rsidP="002A54CC">
            <w:pPr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16406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Decline to answer</w:t>
            </w:r>
          </w:p>
        </w:tc>
        <w:tc>
          <w:tcPr>
            <w:tcW w:w="3960" w:type="dxa"/>
          </w:tcPr>
          <w:p w14:paraId="44CEF035" w14:textId="77777777" w:rsidR="00032E45" w:rsidRPr="00332C48" w:rsidRDefault="001B5D94" w:rsidP="002A54CC">
            <w:pPr>
              <w:ind w:left="340" w:hanging="34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1373959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Yes</w:t>
            </w:r>
          </w:p>
          <w:p w14:paraId="51E1F7DF" w14:textId="77777777" w:rsidR="00032E45" w:rsidRPr="00332C48" w:rsidRDefault="001B5D94" w:rsidP="002A54CC">
            <w:pPr>
              <w:ind w:left="340" w:hanging="340"/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657041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No</w:t>
            </w:r>
          </w:p>
          <w:p w14:paraId="64EEFEF3" w14:textId="77777777" w:rsidR="00032E45" w:rsidRPr="00332C48" w:rsidRDefault="001B5D94" w:rsidP="002A54CC">
            <w:pPr>
              <w:rPr>
                <w:sz w:val="20"/>
              </w:rPr>
            </w:pPr>
            <w:sdt>
              <w:sdtPr>
                <w:rPr>
                  <w:rFonts w:eastAsia="Times"/>
                  <w:sz w:val="20"/>
                </w:rPr>
                <w:id w:val="-948698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E45" w:rsidRPr="00332C4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2E45" w:rsidRPr="00332C48">
              <w:rPr>
                <w:rFonts w:eastAsia="Times"/>
                <w:sz w:val="20"/>
              </w:rPr>
              <w:t xml:space="preserve">   </w:t>
            </w:r>
            <w:r w:rsidR="00032E45" w:rsidRPr="00332C48">
              <w:rPr>
                <w:sz w:val="20"/>
              </w:rPr>
              <w:t>Decline to answer</w:t>
            </w:r>
          </w:p>
        </w:tc>
      </w:tr>
    </w:tbl>
    <w:p w14:paraId="02B86A5B" w14:textId="77777777" w:rsidR="00032E45" w:rsidRPr="00332C48" w:rsidRDefault="00032E45" w:rsidP="00032E45">
      <w:pPr>
        <w:jc w:val="center"/>
        <w:rPr>
          <w:rFonts w:ascii="Arial" w:hAnsi="Arial" w:cs="Arial"/>
          <w:b/>
          <w:sz w:val="22"/>
          <w:szCs w:val="22"/>
        </w:rPr>
      </w:pPr>
    </w:p>
    <w:p w14:paraId="056AE7FB" w14:textId="0098DFFF" w:rsidR="00B02440" w:rsidRDefault="00B02440">
      <w:pPr>
        <w:rPr>
          <w:rFonts w:ascii="Arial" w:hAnsi="Arial" w:cs="Arial"/>
          <w:sz w:val="22"/>
          <w:szCs w:val="22"/>
        </w:rPr>
      </w:pPr>
    </w:p>
    <w:sectPr w:rsidR="00B02440" w:rsidSect="0022332B"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F8C18E" w14:textId="77777777" w:rsidR="00804EC2" w:rsidRDefault="00804EC2">
      <w:r>
        <w:separator/>
      </w:r>
    </w:p>
  </w:endnote>
  <w:endnote w:type="continuationSeparator" w:id="0">
    <w:p w14:paraId="7C64593D" w14:textId="77777777" w:rsidR="00804EC2" w:rsidRDefault="00804E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8E6508" w14:textId="77777777" w:rsidR="00466506" w:rsidRDefault="004665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2C285" w14:textId="77777777" w:rsidR="00804EC2" w:rsidRDefault="00804EC2">
      <w:r>
        <w:separator/>
      </w:r>
    </w:p>
  </w:footnote>
  <w:footnote w:type="continuationSeparator" w:id="0">
    <w:p w14:paraId="1FA0F8E0" w14:textId="77777777" w:rsidR="00804EC2" w:rsidRDefault="00804E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10409"/>
    <w:lvl w:ilvl="0">
      <w:start w:val="3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D07481A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</w:abstractNum>
  <w:abstractNum w:abstractNumId="2" w15:restartNumberingAfterBreak="0">
    <w:nsid w:val="0000000B"/>
    <w:multiLevelType w:val="singleLevel"/>
    <w:tmpl w:val="00000000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/>
        <w:sz w:val="24"/>
      </w:rPr>
    </w:lvl>
  </w:abstractNum>
  <w:abstractNum w:abstractNumId="3" w15:restartNumberingAfterBreak="0">
    <w:nsid w:val="28090C9E"/>
    <w:multiLevelType w:val="hybridMultilevel"/>
    <w:tmpl w:val="8278C8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F267B4"/>
    <w:multiLevelType w:val="multilevel"/>
    <w:tmpl w:val="106A1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F6A0C2C"/>
    <w:multiLevelType w:val="hybridMultilevel"/>
    <w:tmpl w:val="2F1A61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F9F7639"/>
    <w:multiLevelType w:val="hybridMultilevel"/>
    <w:tmpl w:val="997EFA70"/>
    <w:lvl w:ilvl="0" w:tplc="822C63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Helvetica" w:hAnsi="Helvetica" w:cs="Helvetica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1441A4E"/>
    <w:multiLevelType w:val="multilevel"/>
    <w:tmpl w:val="BEA8C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954179"/>
    <w:multiLevelType w:val="hybridMultilevel"/>
    <w:tmpl w:val="AB6A871C"/>
    <w:lvl w:ilvl="0" w:tplc="CAF251F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C243497"/>
    <w:multiLevelType w:val="hybridMultilevel"/>
    <w:tmpl w:val="A83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4B2682"/>
    <w:multiLevelType w:val="multilevel"/>
    <w:tmpl w:val="EF88D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952771"/>
    <w:multiLevelType w:val="hybridMultilevel"/>
    <w:tmpl w:val="95D6D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183F1A"/>
    <w:multiLevelType w:val="hybridMultilevel"/>
    <w:tmpl w:val="FA262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F93456"/>
    <w:multiLevelType w:val="hybridMultilevel"/>
    <w:tmpl w:val="0E48276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53E44AC"/>
    <w:multiLevelType w:val="hybridMultilevel"/>
    <w:tmpl w:val="98849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F068DD"/>
    <w:multiLevelType w:val="hybridMultilevel"/>
    <w:tmpl w:val="2924909C"/>
    <w:lvl w:ilvl="0" w:tplc="29D2DA22">
      <w:start w:val="1"/>
      <w:numFmt w:val="upperLetter"/>
      <w:lvlText w:val="%1."/>
      <w:lvlJc w:val="left"/>
      <w:pPr>
        <w:ind w:left="-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" w:hanging="360"/>
      </w:pPr>
    </w:lvl>
    <w:lvl w:ilvl="2" w:tplc="0409001B" w:tentative="1">
      <w:start w:val="1"/>
      <w:numFmt w:val="lowerRoman"/>
      <w:lvlText w:val="%3."/>
      <w:lvlJc w:val="right"/>
      <w:pPr>
        <w:ind w:left="893" w:hanging="180"/>
      </w:pPr>
    </w:lvl>
    <w:lvl w:ilvl="3" w:tplc="0409000F" w:tentative="1">
      <w:start w:val="1"/>
      <w:numFmt w:val="decimal"/>
      <w:lvlText w:val="%4."/>
      <w:lvlJc w:val="left"/>
      <w:pPr>
        <w:ind w:left="1613" w:hanging="360"/>
      </w:pPr>
    </w:lvl>
    <w:lvl w:ilvl="4" w:tplc="04090019" w:tentative="1">
      <w:start w:val="1"/>
      <w:numFmt w:val="lowerLetter"/>
      <w:lvlText w:val="%5."/>
      <w:lvlJc w:val="left"/>
      <w:pPr>
        <w:ind w:left="2333" w:hanging="360"/>
      </w:pPr>
    </w:lvl>
    <w:lvl w:ilvl="5" w:tplc="0409001B" w:tentative="1">
      <w:start w:val="1"/>
      <w:numFmt w:val="lowerRoman"/>
      <w:lvlText w:val="%6."/>
      <w:lvlJc w:val="right"/>
      <w:pPr>
        <w:ind w:left="3053" w:hanging="180"/>
      </w:pPr>
    </w:lvl>
    <w:lvl w:ilvl="6" w:tplc="0409000F" w:tentative="1">
      <w:start w:val="1"/>
      <w:numFmt w:val="decimal"/>
      <w:lvlText w:val="%7."/>
      <w:lvlJc w:val="left"/>
      <w:pPr>
        <w:ind w:left="3773" w:hanging="360"/>
      </w:pPr>
    </w:lvl>
    <w:lvl w:ilvl="7" w:tplc="04090019" w:tentative="1">
      <w:start w:val="1"/>
      <w:numFmt w:val="lowerLetter"/>
      <w:lvlText w:val="%8."/>
      <w:lvlJc w:val="left"/>
      <w:pPr>
        <w:ind w:left="4493" w:hanging="360"/>
      </w:pPr>
    </w:lvl>
    <w:lvl w:ilvl="8" w:tplc="0409001B" w:tentative="1">
      <w:start w:val="1"/>
      <w:numFmt w:val="lowerRoman"/>
      <w:lvlText w:val="%9."/>
      <w:lvlJc w:val="right"/>
      <w:pPr>
        <w:ind w:left="5213" w:hanging="180"/>
      </w:pPr>
    </w:lvl>
  </w:abstractNum>
  <w:abstractNum w:abstractNumId="16" w15:restartNumberingAfterBreak="0">
    <w:nsid w:val="6F736C79"/>
    <w:multiLevelType w:val="hybridMultilevel"/>
    <w:tmpl w:val="4AEE2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548E486">
      <w:start w:val="1"/>
      <w:numFmt w:val="lowerLetter"/>
      <w:lvlText w:val="%2."/>
      <w:lvlJc w:val="left"/>
      <w:pPr>
        <w:ind w:left="1440" w:hanging="360"/>
      </w:pPr>
      <w:rPr>
        <w:strike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8047A7"/>
    <w:multiLevelType w:val="multilevel"/>
    <w:tmpl w:val="EBE09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58807518">
    <w:abstractNumId w:val="0"/>
  </w:num>
  <w:num w:numId="2" w16cid:durableId="641083266">
    <w:abstractNumId w:val="2"/>
  </w:num>
  <w:num w:numId="3" w16cid:durableId="1726415180">
    <w:abstractNumId w:val="1"/>
  </w:num>
  <w:num w:numId="4" w16cid:durableId="118496793">
    <w:abstractNumId w:val="5"/>
  </w:num>
  <w:num w:numId="5" w16cid:durableId="511995289">
    <w:abstractNumId w:val="17"/>
  </w:num>
  <w:num w:numId="6" w16cid:durableId="1750808943">
    <w:abstractNumId w:val="6"/>
  </w:num>
  <w:num w:numId="7" w16cid:durableId="587081013">
    <w:abstractNumId w:val="8"/>
  </w:num>
  <w:num w:numId="8" w16cid:durableId="262764313">
    <w:abstractNumId w:val="4"/>
  </w:num>
  <w:num w:numId="9" w16cid:durableId="1305893907">
    <w:abstractNumId w:val="13"/>
  </w:num>
  <w:num w:numId="10" w16cid:durableId="1548370707">
    <w:abstractNumId w:val="7"/>
  </w:num>
  <w:num w:numId="11" w16cid:durableId="1596550346">
    <w:abstractNumId w:val="12"/>
  </w:num>
  <w:num w:numId="12" w16cid:durableId="354039554">
    <w:abstractNumId w:val="14"/>
  </w:num>
  <w:num w:numId="13" w16cid:durableId="1210335513">
    <w:abstractNumId w:val="11"/>
  </w:num>
  <w:num w:numId="14" w16cid:durableId="1088963013">
    <w:abstractNumId w:val="10"/>
  </w:num>
  <w:num w:numId="15" w16cid:durableId="11780813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70003388">
    <w:abstractNumId w:val="9"/>
  </w:num>
  <w:num w:numId="17" w16cid:durableId="1383480732">
    <w:abstractNumId w:val="16"/>
  </w:num>
  <w:num w:numId="18" w16cid:durableId="27120606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1NLawNDczNbQ0MrNU0lEKTi0uzszPAykwqgUAZ5vY3SwAAAA="/>
  </w:docVars>
  <w:rsids>
    <w:rsidRoot w:val="002052DF"/>
    <w:rsid w:val="0000188B"/>
    <w:rsid w:val="00011068"/>
    <w:rsid w:val="000134F4"/>
    <w:rsid w:val="00014B13"/>
    <w:rsid w:val="00014BED"/>
    <w:rsid w:val="00014C8A"/>
    <w:rsid w:val="00014E8B"/>
    <w:rsid w:val="00027738"/>
    <w:rsid w:val="000279F3"/>
    <w:rsid w:val="00032E45"/>
    <w:rsid w:val="0003618E"/>
    <w:rsid w:val="00041273"/>
    <w:rsid w:val="00042DB8"/>
    <w:rsid w:val="00045C04"/>
    <w:rsid w:val="000510F2"/>
    <w:rsid w:val="00053EC4"/>
    <w:rsid w:val="00057C3D"/>
    <w:rsid w:val="00064974"/>
    <w:rsid w:val="000667D2"/>
    <w:rsid w:val="00074DBF"/>
    <w:rsid w:val="00080129"/>
    <w:rsid w:val="00081617"/>
    <w:rsid w:val="00084C00"/>
    <w:rsid w:val="000905BB"/>
    <w:rsid w:val="00092757"/>
    <w:rsid w:val="00095DB3"/>
    <w:rsid w:val="00095FE3"/>
    <w:rsid w:val="00096160"/>
    <w:rsid w:val="000977C9"/>
    <w:rsid w:val="000B4B06"/>
    <w:rsid w:val="000C057D"/>
    <w:rsid w:val="000C4480"/>
    <w:rsid w:val="000D2FA3"/>
    <w:rsid w:val="000D3E95"/>
    <w:rsid w:val="000D448D"/>
    <w:rsid w:val="000D4A39"/>
    <w:rsid w:val="000E254D"/>
    <w:rsid w:val="000E4CF7"/>
    <w:rsid w:val="000E7408"/>
    <w:rsid w:val="000F0681"/>
    <w:rsid w:val="000F2D38"/>
    <w:rsid w:val="000F4020"/>
    <w:rsid w:val="00101995"/>
    <w:rsid w:val="00101CEB"/>
    <w:rsid w:val="001027C5"/>
    <w:rsid w:val="00103B09"/>
    <w:rsid w:val="00103CEA"/>
    <w:rsid w:val="001059F4"/>
    <w:rsid w:val="00110FD0"/>
    <w:rsid w:val="00111398"/>
    <w:rsid w:val="00116F69"/>
    <w:rsid w:val="00117542"/>
    <w:rsid w:val="00122D3E"/>
    <w:rsid w:val="00127C43"/>
    <w:rsid w:val="0013005D"/>
    <w:rsid w:val="00130754"/>
    <w:rsid w:val="001343F5"/>
    <w:rsid w:val="0013493B"/>
    <w:rsid w:val="001349A1"/>
    <w:rsid w:val="00134EE0"/>
    <w:rsid w:val="001507B9"/>
    <w:rsid w:val="00156B4C"/>
    <w:rsid w:val="001641A5"/>
    <w:rsid w:val="0016694E"/>
    <w:rsid w:val="001677DD"/>
    <w:rsid w:val="00167EA9"/>
    <w:rsid w:val="00173417"/>
    <w:rsid w:val="00173C33"/>
    <w:rsid w:val="00176CA3"/>
    <w:rsid w:val="0017782A"/>
    <w:rsid w:val="00184441"/>
    <w:rsid w:val="00185B2A"/>
    <w:rsid w:val="00191DA9"/>
    <w:rsid w:val="0019784D"/>
    <w:rsid w:val="00197A5B"/>
    <w:rsid w:val="001A73BE"/>
    <w:rsid w:val="001B0238"/>
    <w:rsid w:val="001B3530"/>
    <w:rsid w:val="001B5D94"/>
    <w:rsid w:val="001D053C"/>
    <w:rsid w:val="001D32CD"/>
    <w:rsid w:val="001D4FC2"/>
    <w:rsid w:val="001D77B9"/>
    <w:rsid w:val="001E0560"/>
    <w:rsid w:val="001E3D3F"/>
    <w:rsid w:val="001E4BE1"/>
    <w:rsid w:val="001E5066"/>
    <w:rsid w:val="001E5463"/>
    <w:rsid w:val="001F0A61"/>
    <w:rsid w:val="001F6422"/>
    <w:rsid w:val="00204952"/>
    <w:rsid w:val="00204D14"/>
    <w:rsid w:val="002052DF"/>
    <w:rsid w:val="00206206"/>
    <w:rsid w:val="00216BD0"/>
    <w:rsid w:val="00216EA8"/>
    <w:rsid w:val="0022332B"/>
    <w:rsid w:val="002260A3"/>
    <w:rsid w:val="002444C2"/>
    <w:rsid w:val="00245478"/>
    <w:rsid w:val="00254021"/>
    <w:rsid w:val="00254063"/>
    <w:rsid w:val="00255205"/>
    <w:rsid w:val="002630D8"/>
    <w:rsid w:val="00264F6F"/>
    <w:rsid w:val="00272B47"/>
    <w:rsid w:val="00280BDF"/>
    <w:rsid w:val="00285000"/>
    <w:rsid w:val="00292311"/>
    <w:rsid w:val="00294B03"/>
    <w:rsid w:val="002B18F3"/>
    <w:rsid w:val="002B1E2B"/>
    <w:rsid w:val="002B3056"/>
    <w:rsid w:val="002B67BA"/>
    <w:rsid w:val="002B6E68"/>
    <w:rsid w:val="002B7FCD"/>
    <w:rsid w:val="002C0D5E"/>
    <w:rsid w:val="002D1AED"/>
    <w:rsid w:val="002D35A8"/>
    <w:rsid w:val="002D6164"/>
    <w:rsid w:val="002D7DA3"/>
    <w:rsid w:val="002E1467"/>
    <w:rsid w:val="002E1565"/>
    <w:rsid w:val="002E2F82"/>
    <w:rsid w:val="002F3223"/>
    <w:rsid w:val="002F4738"/>
    <w:rsid w:val="002F7D0C"/>
    <w:rsid w:val="002F7DE4"/>
    <w:rsid w:val="00301AC4"/>
    <w:rsid w:val="00306FA8"/>
    <w:rsid w:val="003101DE"/>
    <w:rsid w:val="00314B54"/>
    <w:rsid w:val="003253D9"/>
    <w:rsid w:val="00326C18"/>
    <w:rsid w:val="00334717"/>
    <w:rsid w:val="0033478E"/>
    <w:rsid w:val="003377B1"/>
    <w:rsid w:val="003433EE"/>
    <w:rsid w:val="00343CF5"/>
    <w:rsid w:val="00344864"/>
    <w:rsid w:val="00353824"/>
    <w:rsid w:val="00361239"/>
    <w:rsid w:val="00381F74"/>
    <w:rsid w:val="0038213D"/>
    <w:rsid w:val="003874FF"/>
    <w:rsid w:val="00391D75"/>
    <w:rsid w:val="00392237"/>
    <w:rsid w:val="0039280C"/>
    <w:rsid w:val="003968A6"/>
    <w:rsid w:val="003A19D5"/>
    <w:rsid w:val="003A3186"/>
    <w:rsid w:val="003A671C"/>
    <w:rsid w:val="003B2A64"/>
    <w:rsid w:val="003D24BA"/>
    <w:rsid w:val="003D3022"/>
    <w:rsid w:val="003E10B1"/>
    <w:rsid w:val="003E227E"/>
    <w:rsid w:val="003E3443"/>
    <w:rsid w:val="003E4BA2"/>
    <w:rsid w:val="003E7BE8"/>
    <w:rsid w:val="003F018D"/>
    <w:rsid w:val="003F068F"/>
    <w:rsid w:val="003F342A"/>
    <w:rsid w:val="003F4382"/>
    <w:rsid w:val="003F58DE"/>
    <w:rsid w:val="00400AE6"/>
    <w:rsid w:val="00403A05"/>
    <w:rsid w:val="00417055"/>
    <w:rsid w:val="00420D3B"/>
    <w:rsid w:val="004240BD"/>
    <w:rsid w:val="0042419E"/>
    <w:rsid w:val="0043117A"/>
    <w:rsid w:val="00441043"/>
    <w:rsid w:val="00441FAC"/>
    <w:rsid w:val="00446254"/>
    <w:rsid w:val="00447B13"/>
    <w:rsid w:val="00447DF8"/>
    <w:rsid w:val="00452121"/>
    <w:rsid w:val="00452715"/>
    <w:rsid w:val="004579AA"/>
    <w:rsid w:val="00462CDB"/>
    <w:rsid w:val="00466233"/>
    <w:rsid w:val="00466506"/>
    <w:rsid w:val="00470AD1"/>
    <w:rsid w:val="00471093"/>
    <w:rsid w:val="0047657F"/>
    <w:rsid w:val="00476A90"/>
    <w:rsid w:val="0048032A"/>
    <w:rsid w:val="00480C50"/>
    <w:rsid w:val="00481F8B"/>
    <w:rsid w:val="00482A68"/>
    <w:rsid w:val="0048583A"/>
    <w:rsid w:val="00490086"/>
    <w:rsid w:val="004A57D3"/>
    <w:rsid w:val="004A659C"/>
    <w:rsid w:val="004A7498"/>
    <w:rsid w:val="004B2A95"/>
    <w:rsid w:val="004B316E"/>
    <w:rsid w:val="004B65A7"/>
    <w:rsid w:val="004C62DB"/>
    <w:rsid w:val="004C7638"/>
    <w:rsid w:val="004D7EEF"/>
    <w:rsid w:val="004F0D58"/>
    <w:rsid w:val="00514902"/>
    <w:rsid w:val="0052076C"/>
    <w:rsid w:val="005229D9"/>
    <w:rsid w:val="00523E2C"/>
    <w:rsid w:val="0052490C"/>
    <w:rsid w:val="00526390"/>
    <w:rsid w:val="005306E4"/>
    <w:rsid w:val="00533DF9"/>
    <w:rsid w:val="00534513"/>
    <w:rsid w:val="00540AFD"/>
    <w:rsid w:val="005436DC"/>
    <w:rsid w:val="00552788"/>
    <w:rsid w:val="0055424C"/>
    <w:rsid w:val="00555D7B"/>
    <w:rsid w:val="00563E24"/>
    <w:rsid w:val="005654AE"/>
    <w:rsid w:val="00571BC6"/>
    <w:rsid w:val="005721BC"/>
    <w:rsid w:val="00574266"/>
    <w:rsid w:val="005757BD"/>
    <w:rsid w:val="00584661"/>
    <w:rsid w:val="00593614"/>
    <w:rsid w:val="005963D5"/>
    <w:rsid w:val="005A0F86"/>
    <w:rsid w:val="005A27EB"/>
    <w:rsid w:val="005A5F6D"/>
    <w:rsid w:val="005B35BB"/>
    <w:rsid w:val="005B3E97"/>
    <w:rsid w:val="005B4974"/>
    <w:rsid w:val="005B73C7"/>
    <w:rsid w:val="005B74B8"/>
    <w:rsid w:val="005C23F3"/>
    <w:rsid w:val="005C5F07"/>
    <w:rsid w:val="005C65F3"/>
    <w:rsid w:val="005D2753"/>
    <w:rsid w:val="005D3B28"/>
    <w:rsid w:val="005D4143"/>
    <w:rsid w:val="005D52AD"/>
    <w:rsid w:val="005E4871"/>
    <w:rsid w:val="005E5C0B"/>
    <w:rsid w:val="005E675B"/>
    <w:rsid w:val="005F0383"/>
    <w:rsid w:val="005F0B72"/>
    <w:rsid w:val="005F38E2"/>
    <w:rsid w:val="005F3E75"/>
    <w:rsid w:val="005F4968"/>
    <w:rsid w:val="005F6CCB"/>
    <w:rsid w:val="006066A3"/>
    <w:rsid w:val="006072F0"/>
    <w:rsid w:val="00620BF6"/>
    <w:rsid w:val="00621939"/>
    <w:rsid w:val="00625143"/>
    <w:rsid w:val="00627A71"/>
    <w:rsid w:val="0063405E"/>
    <w:rsid w:val="00635EB4"/>
    <w:rsid w:val="00637177"/>
    <w:rsid w:val="00642F6D"/>
    <w:rsid w:val="00644191"/>
    <w:rsid w:val="00654B6A"/>
    <w:rsid w:val="00656E8E"/>
    <w:rsid w:val="006622B7"/>
    <w:rsid w:val="00666E32"/>
    <w:rsid w:val="006721E6"/>
    <w:rsid w:val="00672EF8"/>
    <w:rsid w:val="00687897"/>
    <w:rsid w:val="00695CCD"/>
    <w:rsid w:val="006A3DDF"/>
    <w:rsid w:val="006A6B3F"/>
    <w:rsid w:val="006B36B0"/>
    <w:rsid w:val="006C2C93"/>
    <w:rsid w:val="006C2D92"/>
    <w:rsid w:val="006C44BC"/>
    <w:rsid w:val="006D0B3E"/>
    <w:rsid w:val="006D3297"/>
    <w:rsid w:val="006E0053"/>
    <w:rsid w:val="006E48B0"/>
    <w:rsid w:val="006E5688"/>
    <w:rsid w:val="006F3910"/>
    <w:rsid w:val="006F4FF4"/>
    <w:rsid w:val="00700D9A"/>
    <w:rsid w:val="0070178B"/>
    <w:rsid w:val="00702C0B"/>
    <w:rsid w:val="00704B70"/>
    <w:rsid w:val="007136AE"/>
    <w:rsid w:val="00713AAB"/>
    <w:rsid w:val="00713DE6"/>
    <w:rsid w:val="00725B76"/>
    <w:rsid w:val="00725C75"/>
    <w:rsid w:val="00734D17"/>
    <w:rsid w:val="00737324"/>
    <w:rsid w:val="00747198"/>
    <w:rsid w:val="00752EE0"/>
    <w:rsid w:val="00757366"/>
    <w:rsid w:val="00761F62"/>
    <w:rsid w:val="00762C87"/>
    <w:rsid w:val="00774861"/>
    <w:rsid w:val="00775343"/>
    <w:rsid w:val="007778C2"/>
    <w:rsid w:val="007801C2"/>
    <w:rsid w:val="00780BFE"/>
    <w:rsid w:val="007837AF"/>
    <w:rsid w:val="007839FC"/>
    <w:rsid w:val="00784588"/>
    <w:rsid w:val="00794D26"/>
    <w:rsid w:val="007A0D5F"/>
    <w:rsid w:val="007A1DA8"/>
    <w:rsid w:val="007A284C"/>
    <w:rsid w:val="007B5B78"/>
    <w:rsid w:val="007B6DB1"/>
    <w:rsid w:val="007C7A10"/>
    <w:rsid w:val="007D023F"/>
    <w:rsid w:val="007D629F"/>
    <w:rsid w:val="007F3411"/>
    <w:rsid w:val="00800826"/>
    <w:rsid w:val="0080183D"/>
    <w:rsid w:val="00804EC2"/>
    <w:rsid w:val="00805A38"/>
    <w:rsid w:val="00811146"/>
    <w:rsid w:val="0082094C"/>
    <w:rsid w:val="00820AF5"/>
    <w:rsid w:val="00832BBB"/>
    <w:rsid w:val="00832EB1"/>
    <w:rsid w:val="0083468B"/>
    <w:rsid w:val="00841B33"/>
    <w:rsid w:val="00842D5F"/>
    <w:rsid w:val="00843603"/>
    <w:rsid w:val="00855D5F"/>
    <w:rsid w:val="00860B90"/>
    <w:rsid w:val="008628C1"/>
    <w:rsid w:val="008637F8"/>
    <w:rsid w:val="00864870"/>
    <w:rsid w:val="00867D85"/>
    <w:rsid w:val="00872D15"/>
    <w:rsid w:val="008739DB"/>
    <w:rsid w:val="0087571B"/>
    <w:rsid w:val="00885F33"/>
    <w:rsid w:val="00886332"/>
    <w:rsid w:val="00895485"/>
    <w:rsid w:val="008A1464"/>
    <w:rsid w:val="008A48A1"/>
    <w:rsid w:val="008A5737"/>
    <w:rsid w:val="008A5B57"/>
    <w:rsid w:val="008B5E86"/>
    <w:rsid w:val="008B66D2"/>
    <w:rsid w:val="008B7A35"/>
    <w:rsid w:val="008B7F5E"/>
    <w:rsid w:val="008C0CCD"/>
    <w:rsid w:val="008C3485"/>
    <w:rsid w:val="008D6900"/>
    <w:rsid w:val="008E25A7"/>
    <w:rsid w:val="008F1E10"/>
    <w:rsid w:val="00911334"/>
    <w:rsid w:val="00911478"/>
    <w:rsid w:val="00911854"/>
    <w:rsid w:val="00920002"/>
    <w:rsid w:val="0092341E"/>
    <w:rsid w:val="0092478D"/>
    <w:rsid w:val="00926957"/>
    <w:rsid w:val="00932357"/>
    <w:rsid w:val="00935186"/>
    <w:rsid w:val="0094064F"/>
    <w:rsid w:val="0094121A"/>
    <w:rsid w:val="00944850"/>
    <w:rsid w:val="00947EAE"/>
    <w:rsid w:val="0095141D"/>
    <w:rsid w:val="00951E51"/>
    <w:rsid w:val="009539F9"/>
    <w:rsid w:val="00954AE4"/>
    <w:rsid w:val="00956ADA"/>
    <w:rsid w:val="0097122F"/>
    <w:rsid w:val="00971F70"/>
    <w:rsid w:val="009740EC"/>
    <w:rsid w:val="009755B3"/>
    <w:rsid w:val="00980E0D"/>
    <w:rsid w:val="00982618"/>
    <w:rsid w:val="00994EB1"/>
    <w:rsid w:val="009B534F"/>
    <w:rsid w:val="009B63C8"/>
    <w:rsid w:val="009C0914"/>
    <w:rsid w:val="009C25DB"/>
    <w:rsid w:val="009D36E8"/>
    <w:rsid w:val="009D78E8"/>
    <w:rsid w:val="009E5E88"/>
    <w:rsid w:val="009F5373"/>
    <w:rsid w:val="00A01398"/>
    <w:rsid w:val="00A07F3B"/>
    <w:rsid w:val="00A105CD"/>
    <w:rsid w:val="00A1185E"/>
    <w:rsid w:val="00A1776B"/>
    <w:rsid w:val="00A20700"/>
    <w:rsid w:val="00A223FF"/>
    <w:rsid w:val="00A229C6"/>
    <w:rsid w:val="00A26907"/>
    <w:rsid w:val="00A3007F"/>
    <w:rsid w:val="00A3017B"/>
    <w:rsid w:val="00A31755"/>
    <w:rsid w:val="00A31DC1"/>
    <w:rsid w:val="00A32CAB"/>
    <w:rsid w:val="00A32E85"/>
    <w:rsid w:val="00A34BB7"/>
    <w:rsid w:val="00A367C5"/>
    <w:rsid w:val="00A40521"/>
    <w:rsid w:val="00A41DD6"/>
    <w:rsid w:val="00A47D66"/>
    <w:rsid w:val="00A51FB2"/>
    <w:rsid w:val="00A66A44"/>
    <w:rsid w:val="00A73BF3"/>
    <w:rsid w:val="00A74655"/>
    <w:rsid w:val="00A74807"/>
    <w:rsid w:val="00A814B9"/>
    <w:rsid w:val="00A85640"/>
    <w:rsid w:val="00A86C1A"/>
    <w:rsid w:val="00A90193"/>
    <w:rsid w:val="00A93542"/>
    <w:rsid w:val="00A94351"/>
    <w:rsid w:val="00A96757"/>
    <w:rsid w:val="00A96C64"/>
    <w:rsid w:val="00A97D2B"/>
    <w:rsid w:val="00AA19EC"/>
    <w:rsid w:val="00AA2520"/>
    <w:rsid w:val="00AA6AE3"/>
    <w:rsid w:val="00AA7D8B"/>
    <w:rsid w:val="00AB177E"/>
    <w:rsid w:val="00AB23C0"/>
    <w:rsid w:val="00AB32C6"/>
    <w:rsid w:val="00AB3986"/>
    <w:rsid w:val="00AB683E"/>
    <w:rsid w:val="00AB6D12"/>
    <w:rsid w:val="00AB7362"/>
    <w:rsid w:val="00AC4687"/>
    <w:rsid w:val="00AD0C6D"/>
    <w:rsid w:val="00AD572D"/>
    <w:rsid w:val="00AE0437"/>
    <w:rsid w:val="00AE5411"/>
    <w:rsid w:val="00AF08EB"/>
    <w:rsid w:val="00AF2A1A"/>
    <w:rsid w:val="00AF3612"/>
    <w:rsid w:val="00AF396E"/>
    <w:rsid w:val="00AF75F8"/>
    <w:rsid w:val="00B001DE"/>
    <w:rsid w:val="00B02440"/>
    <w:rsid w:val="00B02835"/>
    <w:rsid w:val="00B04E52"/>
    <w:rsid w:val="00B062F0"/>
    <w:rsid w:val="00B06DD4"/>
    <w:rsid w:val="00B16674"/>
    <w:rsid w:val="00B17D14"/>
    <w:rsid w:val="00B20C07"/>
    <w:rsid w:val="00B214B0"/>
    <w:rsid w:val="00B2501E"/>
    <w:rsid w:val="00B25986"/>
    <w:rsid w:val="00B25DD1"/>
    <w:rsid w:val="00B34154"/>
    <w:rsid w:val="00B36BDC"/>
    <w:rsid w:val="00B37996"/>
    <w:rsid w:val="00B4069D"/>
    <w:rsid w:val="00B44DDF"/>
    <w:rsid w:val="00B53BF5"/>
    <w:rsid w:val="00B54BFC"/>
    <w:rsid w:val="00B62946"/>
    <w:rsid w:val="00B62AA8"/>
    <w:rsid w:val="00B64E42"/>
    <w:rsid w:val="00B65160"/>
    <w:rsid w:val="00B65F81"/>
    <w:rsid w:val="00B746FF"/>
    <w:rsid w:val="00B76BE4"/>
    <w:rsid w:val="00B81980"/>
    <w:rsid w:val="00B8488B"/>
    <w:rsid w:val="00B85088"/>
    <w:rsid w:val="00B93EA5"/>
    <w:rsid w:val="00BA07BC"/>
    <w:rsid w:val="00BA0974"/>
    <w:rsid w:val="00BA0BCC"/>
    <w:rsid w:val="00BA176E"/>
    <w:rsid w:val="00BA310D"/>
    <w:rsid w:val="00BA4BDD"/>
    <w:rsid w:val="00BB167D"/>
    <w:rsid w:val="00BB1EB9"/>
    <w:rsid w:val="00BB50D7"/>
    <w:rsid w:val="00BB6E54"/>
    <w:rsid w:val="00BC625E"/>
    <w:rsid w:val="00BD03DB"/>
    <w:rsid w:val="00BD226C"/>
    <w:rsid w:val="00BD6978"/>
    <w:rsid w:val="00BE53C4"/>
    <w:rsid w:val="00BF375D"/>
    <w:rsid w:val="00C03305"/>
    <w:rsid w:val="00C10EE8"/>
    <w:rsid w:val="00C114F2"/>
    <w:rsid w:val="00C16433"/>
    <w:rsid w:val="00C204A6"/>
    <w:rsid w:val="00C20CFE"/>
    <w:rsid w:val="00C27F3F"/>
    <w:rsid w:val="00C31402"/>
    <w:rsid w:val="00C32B1F"/>
    <w:rsid w:val="00C34AA5"/>
    <w:rsid w:val="00C3581E"/>
    <w:rsid w:val="00C42FE6"/>
    <w:rsid w:val="00C44613"/>
    <w:rsid w:val="00C467BB"/>
    <w:rsid w:val="00C47A92"/>
    <w:rsid w:val="00C55E5A"/>
    <w:rsid w:val="00C57107"/>
    <w:rsid w:val="00C6202B"/>
    <w:rsid w:val="00C73436"/>
    <w:rsid w:val="00C776ED"/>
    <w:rsid w:val="00C81522"/>
    <w:rsid w:val="00C82D58"/>
    <w:rsid w:val="00C875E8"/>
    <w:rsid w:val="00CA34AC"/>
    <w:rsid w:val="00CA363D"/>
    <w:rsid w:val="00CA601D"/>
    <w:rsid w:val="00CB3A7F"/>
    <w:rsid w:val="00CC01C9"/>
    <w:rsid w:val="00CC112D"/>
    <w:rsid w:val="00CC19EF"/>
    <w:rsid w:val="00CC2AE1"/>
    <w:rsid w:val="00CC617F"/>
    <w:rsid w:val="00CC7A26"/>
    <w:rsid w:val="00CE56F6"/>
    <w:rsid w:val="00CF19E2"/>
    <w:rsid w:val="00D068F7"/>
    <w:rsid w:val="00D146BC"/>
    <w:rsid w:val="00D16CBE"/>
    <w:rsid w:val="00D26325"/>
    <w:rsid w:val="00D267E9"/>
    <w:rsid w:val="00D30760"/>
    <w:rsid w:val="00D312CE"/>
    <w:rsid w:val="00D31320"/>
    <w:rsid w:val="00D3729F"/>
    <w:rsid w:val="00D40BB7"/>
    <w:rsid w:val="00D42C77"/>
    <w:rsid w:val="00D635A9"/>
    <w:rsid w:val="00D652FA"/>
    <w:rsid w:val="00D70B78"/>
    <w:rsid w:val="00D8186D"/>
    <w:rsid w:val="00D84E74"/>
    <w:rsid w:val="00D86341"/>
    <w:rsid w:val="00D8746A"/>
    <w:rsid w:val="00D93CB4"/>
    <w:rsid w:val="00D94596"/>
    <w:rsid w:val="00D977DA"/>
    <w:rsid w:val="00DA050C"/>
    <w:rsid w:val="00DA554B"/>
    <w:rsid w:val="00DB4B4E"/>
    <w:rsid w:val="00DC3A47"/>
    <w:rsid w:val="00DC499A"/>
    <w:rsid w:val="00DC5D47"/>
    <w:rsid w:val="00DC7F59"/>
    <w:rsid w:val="00DD1FEC"/>
    <w:rsid w:val="00DD2906"/>
    <w:rsid w:val="00DD5FC7"/>
    <w:rsid w:val="00DE0A4C"/>
    <w:rsid w:val="00DE55AC"/>
    <w:rsid w:val="00DF15DC"/>
    <w:rsid w:val="00E0249F"/>
    <w:rsid w:val="00E02913"/>
    <w:rsid w:val="00E14B1F"/>
    <w:rsid w:val="00E15C37"/>
    <w:rsid w:val="00E228F8"/>
    <w:rsid w:val="00E25E10"/>
    <w:rsid w:val="00E31305"/>
    <w:rsid w:val="00E323BA"/>
    <w:rsid w:val="00E358A9"/>
    <w:rsid w:val="00E55135"/>
    <w:rsid w:val="00E5593C"/>
    <w:rsid w:val="00E5648C"/>
    <w:rsid w:val="00E61BED"/>
    <w:rsid w:val="00E620A5"/>
    <w:rsid w:val="00E66520"/>
    <w:rsid w:val="00E67028"/>
    <w:rsid w:val="00E7194B"/>
    <w:rsid w:val="00E727B8"/>
    <w:rsid w:val="00E738EF"/>
    <w:rsid w:val="00E7396E"/>
    <w:rsid w:val="00E74CF6"/>
    <w:rsid w:val="00E76322"/>
    <w:rsid w:val="00E8490D"/>
    <w:rsid w:val="00E85637"/>
    <w:rsid w:val="00E90B4A"/>
    <w:rsid w:val="00E94074"/>
    <w:rsid w:val="00EA05BB"/>
    <w:rsid w:val="00EA32D6"/>
    <w:rsid w:val="00EA6BE6"/>
    <w:rsid w:val="00EB66FD"/>
    <w:rsid w:val="00EB7234"/>
    <w:rsid w:val="00EB7AD2"/>
    <w:rsid w:val="00EC0C02"/>
    <w:rsid w:val="00EC3F4C"/>
    <w:rsid w:val="00EC5897"/>
    <w:rsid w:val="00EC6D1D"/>
    <w:rsid w:val="00EC6E51"/>
    <w:rsid w:val="00ED14B1"/>
    <w:rsid w:val="00ED2AA0"/>
    <w:rsid w:val="00EE03E6"/>
    <w:rsid w:val="00EE0566"/>
    <w:rsid w:val="00EE1E7D"/>
    <w:rsid w:val="00EE2D00"/>
    <w:rsid w:val="00EE6B70"/>
    <w:rsid w:val="00EE7E5F"/>
    <w:rsid w:val="00EF2324"/>
    <w:rsid w:val="00F004A2"/>
    <w:rsid w:val="00F03CF7"/>
    <w:rsid w:val="00F06370"/>
    <w:rsid w:val="00F118F2"/>
    <w:rsid w:val="00F121D7"/>
    <w:rsid w:val="00F14068"/>
    <w:rsid w:val="00F16E2B"/>
    <w:rsid w:val="00F172B2"/>
    <w:rsid w:val="00F201BD"/>
    <w:rsid w:val="00F2156A"/>
    <w:rsid w:val="00F257D1"/>
    <w:rsid w:val="00F42F6C"/>
    <w:rsid w:val="00F46DDE"/>
    <w:rsid w:val="00F54E98"/>
    <w:rsid w:val="00F54F72"/>
    <w:rsid w:val="00F614CE"/>
    <w:rsid w:val="00F66B28"/>
    <w:rsid w:val="00F67A4C"/>
    <w:rsid w:val="00F772EA"/>
    <w:rsid w:val="00F82AAC"/>
    <w:rsid w:val="00F84CEC"/>
    <w:rsid w:val="00F85DEC"/>
    <w:rsid w:val="00F878BE"/>
    <w:rsid w:val="00F94209"/>
    <w:rsid w:val="00F9667B"/>
    <w:rsid w:val="00FA0CF9"/>
    <w:rsid w:val="00FB0F19"/>
    <w:rsid w:val="00FC4A12"/>
    <w:rsid w:val="00FC5C5D"/>
    <w:rsid w:val="00FC5CE9"/>
    <w:rsid w:val="00FC64F8"/>
    <w:rsid w:val="00FD16C4"/>
    <w:rsid w:val="00FD3C81"/>
    <w:rsid w:val="00FD4024"/>
    <w:rsid w:val="00FD4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3CE9A608"/>
  <w15:docId w15:val="{2437BFE9-7961-44B9-B22E-CFBE78525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5463"/>
    <w:rPr>
      <w:sz w:val="24"/>
    </w:rPr>
  </w:style>
  <w:style w:type="paragraph" w:styleId="Heading1">
    <w:name w:val="heading 1"/>
    <w:basedOn w:val="Normal"/>
    <w:next w:val="Normal"/>
    <w:qFormat/>
    <w:rsid w:val="006072F0"/>
    <w:pPr>
      <w:keepNext/>
      <w:spacing w:line="240" w:lineRule="exact"/>
      <w:ind w:left="72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6072F0"/>
    <w:pPr>
      <w:keepNext/>
      <w:tabs>
        <w:tab w:val="left" w:pos="540"/>
        <w:tab w:val="left" w:pos="1080"/>
        <w:tab w:val="left" w:pos="1620"/>
        <w:tab w:val="left" w:pos="2160"/>
      </w:tabs>
      <w:spacing w:line="480" w:lineRule="atLeast"/>
      <w:ind w:right="10"/>
      <w:outlineLvl w:val="1"/>
    </w:pPr>
    <w:rPr>
      <w:i/>
      <w:sz w:val="20"/>
      <w:u w:val="single"/>
    </w:rPr>
  </w:style>
  <w:style w:type="paragraph" w:styleId="Heading3">
    <w:name w:val="heading 3"/>
    <w:basedOn w:val="Normal"/>
    <w:next w:val="Normal"/>
    <w:qFormat/>
    <w:rsid w:val="006072F0"/>
    <w:pPr>
      <w:keepNext/>
      <w:tabs>
        <w:tab w:val="right" w:pos="10800"/>
      </w:tabs>
      <w:ind w:right="10"/>
      <w:jc w:val="center"/>
      <w:outlineLvl w:val="2"/>
    </w:pPr>
    <w:rPr>
      <w:b/>
      <w:sz w:val="36"/>
    </w:rPr>
  </w:style>
  <w:style w:type="paragraph" w:styleId="Heading4">
    <w:name w:val="heading 4"/>
    <w:basedOn w:val="Normal"/>
    <w:next w:val="Normal"/>
    <w:qFormat/>
    <w:rsid w:val="006072F0"/>
    <w:pPr>
      <w:keepNext/>
      <w:spacing w:after="120" w:line="240" w:lineRule="exact"/>
      <w:ind w:left="1440" w:hanging="72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6072F0"/>
    <w:pPr>
      <w:keepNext/>
      <w:jc w:val="right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rsid w:val="006072F0"/>
    <w:pPr>
      <w:keepNext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qFormat/>
    <w:rsid w:val="006072F0"/>
    <w:pPr>
      <w:keepNext/>
      <w:jc w:val="righ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6072F0"/>
    <w:pPr>
      <w:keepNext/>
      <w:jc w:val="center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6072F0"/>
    <w:pPr>
      <w:keepNext/>
      <w:spacing w:line="240" w:lineRule="exact"/>
      <w:ind w:left="1440" w:hanging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072F0"/>
    <w:pPr>
      <w:tabs>
        <w:tab w:val="center" w:pos="4320"/>
        <w:tab w:val="right" w:pos="8640"/>
      </w:tabs>
    </w:pPr>
  </w:style>
  <w:style w:type="paragraph" w:customStyle="1" w:styleId="Times">
    <w:name w:val="Times"/>
    <w:basedOn w:val="Normal"/>
    <w:rsid w:val="006072F0"/>
  </w:style>
  <w:style w:type="paragraph" w:styleId="Footer">
    <w:name w:val="footer"/>
    <w:basedOn w:val="Normal"/>
    <w:link w:val="FooterChar"/>
    <w:uiPriority w:val="99"/>
    <w:rsid w:val="006072F0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rsid w:val="006072F0"/>
    <w:rPr>
      <w:position w:val="6"/>
      <w:sz w:val="16"/>
    </w:rPr>
  </w:style>
  <w:style w:type="paragraph" w:styleId="FootnoteText">
    <w:name w:val="footnote text"/>
    <w:basedOn w:val="Normal"/>
    <w:semiHidden/>
    <w:rsid w:val="006072F0"/>
    <w:rPr>
      <w:sz w:val="20"/>
    </w:rPr>
  </w:style>
  <w:style w:type="paragraph" w:customStyle="1" w:styleId="NormalIndent1">
    <w:name w:val="Normal Indent1"/>
    <w:basedOn w:val="Normal"/>
    <w:rsid w:val="006072F0"/>
    <w:pPr>
      <w:ind w:left="360" w:hanging="360"/>
    </w:pPr>
  </w:style>
  <w:style w:type="paragraph" w:styleId="BodyText">
    <w:name w:val="Body Text"/>
    <w:basedOn w:val="Normal"/>
    <w:rsid w:val="006072F0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shd w:val="pct10" w:color="auto" w:fill="auto"/>
      <w:jc w:val="both"/>
    </w:pPr>
    <w:rPr>
      <w:sz w:val="20"/>
    </w:rPr>
  </w:style>
  <w:style w:type="character" w:styleId="Hyperlink">
    <w:name w:val="Hyperlink"/>
    <w:basedOn w:val="DefaultParagraphFont"/>
    <w:rsid w:val="006072F0"/>
    <w:rPr>
      <w:color w:val="0000FF"/>
      <w:u w:val="single"/>
    </w:rPr>
  </w:style>
  <w:style w:type="paragraph" w:styleId="BodyText2">
    <w:name w:val="Body Text 2"/>
    <w:basedOn w:val="Normal"/>
    <w:rsid w:val="006072F0"/>
    <w:pPr>
      <w:tabs>
        <w:tab w:val="left" w:pos="4320"/>
      </w:tabs>
      <w:ind w:right="-360"/>
      <w:jc w:val="both"/>
    </w:pPr>
  </w:style>
  <w:style w:type="paragraph" w:styleId="BodyTextIndent">
    <w:name w:val="Body Text Indent"/>
    <w:basedOn w:val="Normal"/>
    <w:rsid w:val="006072F0"/>
    <w:pPr>
      <w:spacing w:line="240" w:lineRule="exact"/>
      <w:ind w:left="720"/>
    </w:pPr>
  </w:style>
  <w:style w:type="character" w:styleId="PageNumber">
    <w:name w:val="page number"/>
    <w:basedOn w:val="DefaultParagraphFont"/>
    <w:rsid w:val="006072F0"/>
  </w:style>
  <w:style w:type="paragraph" w:styleId="BlockText">
    <w:name w:val="Block Text"/>
    <w:basedOn w:val="Normal"/>
    <w:rsid w:val="006072F0"/>
    <w:pPr>
      <w:spacing w:line="240" w:lineRule="exact"/>
      <w:ind w:left="1440" w:right="1440"/>
    </w:pPr>
  </w:style>
  <w:style w:type="paragraph" w:styleId="BodyText3">
    <w:name w:val="Body Text 3"/>
    <w:basedOn w:val="Normal"/>
    <w:rsid w:val="006072F0"/>
    <w:rPr>
      <w:rFonts w:ascii="Helvetica" w:hAnsi="Helvetica"/>
      <w:sz w:val="20"/>
    </w:rPr>
  </w:style>
  <w:style w:type="paragraph" w:styleId="BalloonText">
    <w:name w:val="Balloon Text"/>
    <w:basedOn w:val="Normal"/>
    <w:semiHidden/>
    <w:rsid w:val="002052D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0E7408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FollowedHyperlink">
    <w:name w:val="FollowedHyperlink"/>
    <w:basedOn w:val="DefaultParagraphFont"/>
    <w:rsid w:val="00EC0C0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E675B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13493B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13493B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5D52AD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D52AD"/>
    <w:rPr>
      <w:rFonts w:ascii="Consolas" w:eastAsiaTheme="minorHAnsi" w:hAnsi="Consolas" w:cstheme="minorBidi"/>
      <w:sz w:val="21"/>
      <w:szCs w:val="21"/>
    </w:rPr>
  </w:style>
  <w:style w:type="paragraph" w:styleId="CommentText">
    <w:name w:val="annotation text"/>
    <w:basedOn w:val="Normal"/>
    <w:link w:val="CommentTextChar"/>
    <w:rsid w:val="00734D1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34D17"/>
  </w:style>
  <w:style w:type="character" w:customStyle="1" w:styleId="FooterChar">
    <w:name w:val="Footer Char"/>
    <w:basedOn w:val="DefaultParagraphFont"/>
    <w:link w:val="Footer"/>
    <w:uiPriority w:val="99"/>
    <w:rsid w:val="00E31305"/>
    <w:rPr>
      <w:sz w:val="24"/>
    </w:rPr>
  </w:style>
  <w:style w:type="table" w:styleId="TableGrid">
    <w:name w:val="Table Grid"/>
    <w:basedOn w:val="TableNormal"/>
    <w:uiPriority w:val="59"/>
    <w:rsid w:val="00DF15DC"/>
    <w:rPr>
      <w:rFonts w:ascii="Arial" w:eastAsiaTheme="minorEastAsia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73B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940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0760"/>
    <w:rPr>
      <w:sz w:val="24"/>
    </w:rPr>
  </w:style>
  <w:style w:type="character" w:styleId="CommentReference">
    <w:name w:val="annotation reference"/>
    <w:basedOn w:val="DefaultParagraphFont"/>
    <w:semiHidden/>
    <w:unhideWhenUsed/>
    <w:rsid w:val="00D3076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30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30760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35186"/>
    <w:rPr>
      <w:i/>
      <w:u w:val="single"/>
    </w:rPr>
  </w:style>
  <w:style w:type="character" w:customStyle="1" w:styleId="Heading7Char">
    <w:name w:val="Heading 7 Char"/>
    <w:basedOn w:val="DefaultParagraphFont"/>
    <w:link w:val="Heading7"/>
    <w:rsid w:val="00935186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5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6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10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90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726359">
                          <w:marLeft w:val="0"/>
                          <w:marRight w:val="-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32878">
                              <w:marLeft w:val="150"/>
                              <w:marRight w:val="150"/>
                              <w:marTop w:val="225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52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4934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9912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1072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99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3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5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AE6E6F68E28343A1DC7E79142C21A1" ma:contentTypeVersion="3" ma:contentTypeDescription="Create a new document." ma:contentTypeScope="" ma:versionID="103b1422e45c9069a6beedc74f50d253">
  <xsd:schema xmlns:xsd="http://www.w3.org/2001/XMLSchema" xmlns:xs="http://www.w3.org/2001/XMLSchema" xmlns:p="http://schemas.microsoft.com/office/2006/metadata/properties" xmlns:ns3="5e7e603c-62cf-4043-bdb2-b845390ffb22" targetNamespace="http://schemas.microsoft.com/office/2006/metadata/properties" ma:root="true" ma:fieldsID="cce0860d7edf1167f173e9fe6b7af00b" ns3:_="">
    <xsd:import namespace="5e7e603c-62cf-4043-bdb2-b845390ffb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7e603c-62cf-4043-bdb2-b845390ffb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7e603c-62cf-4043-bdb2-b845390ffb2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113F73-EEE9-49A5-A63E-3B0041AB73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7e603c-62cf-4043-bdb2-b845390ff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8CE606-1904-44F2-A89D-EC75E29475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C5580C-0D97-4506-BBC1-52201DF88897}">
  <ds:schemaRefs>
    <ds:schemaRef ds:uri="http://schemas.microsoft.com/office/2006/metadata/properties"/>
    <ds:schemaRef ds:uri="http://schemas.microsoft.com/office/infopath/2007/PartnerControls"/>
    <ds:schemaRef ds:uri="5e7e603c-62cf-4043-bdb2-b845390ffb22"/>
  </ds:schemaRefs>
</ds:datastoreItem>
</file>

<file path=customXml/itemProps4.xml><?xml version="1.0" encoding="utf-8"?>
<ds:datastoreItem xmlns:ds="http://schemas.openxmlformats.org/officeDocument/2006/customXml" ds:itemID="{7CA337E2-AB22-400D-BB38-5BD902669E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03</Words>
  <Characters>399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old Callais</vt:lpstr>
    </vt:vector>
  </TitlesOfParts>
  <Company>BoR</Company>
  <LinksUpToDate>false</LinksUpToDate>
  <CharactersWithSpaces>4592</CharactersWithSpaces>
  <SharedDoc>false</SharedDoc>
  <HLinks>
    <vt:vector size="30" baseType="variant">
      <vt:variant>
        <vt:i4>5308427</vt:i4>
      </vt:variant>
      <vt:variant>
        <vt:i4>12</vt:i4>
      </vt:variant>
      <vt:variant>
        <vt:i4>0</vt:i4>
      </vt:variant>
      <vt:variant>
        <vt:i4>5</vt:i4>
      </vt:variant>
      <vt:variant>
        <vt:lpwstr>http://laregents.org/pdf</vt:lpwstr>
      </vt:variant>
      <vt:variant>
        <vt:lpwstr/>
      </vt:variant>
      <vt:variant>
        <vt:i4>5242954</vt:i4>
      </vt:variant>
      <vt:variant>
        <vt:i4>9</vt:i4>
      </vt:variant>
      <vt:variant>
        <vt:i4>0</vt:i4>
      </vt:variant>
      <vt:variant>
        <vt:i4>5</vt:i4>
      </vt:variant>
      <vt:variant>
        <vt:lpwstr>https://laregents.org/cgi-bin/logan/home</vt:lpwstr>
      </vt:variant>
      <vt:variant>
        <vt:lpwstr/>
      </vt:variant>
      <vt:variant>
        <vt:i4>5242954</vt:i4>
      </vt:variant>
      <vt:variant>
        <vt:i4>6</vt:i4>
      </vt:variant>
      <vt:variant>
        <vt:i4>0</vt:i4>
      </vt:variant>
      <vt:variant>
        <vt:i4>5</vt:i4>
      </vt:variant>
      <vt:variant>
        <vt:lpwstr>https://laregents.org/cgi-bin/logan/home</vt:lpwstr>
      </vt:variant>
      <vt:variant>
        <vt:lpwstr/>
      </vt:variant>
      <vt:variant>
        <vt:i4>1114160</vt:i4>
      </vt:variant>
      <vt:variant>
        <vt:i4>3</vt:i4>
      </vt:variant>
      <vt:variant>
        <vt:i4>0</vt:i4>
      </vt:variant>
      <vt:variant>
        <vt:i4>5</vt:i4>
      </vt:variant>
      <vt:variant>
        <vt:lpwstr>mailto:osp@laregents.org</vt:lpwstr>
      </vt:variant>
      <vt:variant>
        <vt:lpwstr/>
      </vt:variant>
      <vt:variant>
        <vt:i4>4653081</vt:i4>
      </vt:variant>
      <vt:variant>
        <vt:i4>0</vt:i4>
      </vt:variant>
      <vt:variant>
        <vt:i4>0</vt:i4>
      </vt:variant>
      <vt:variant>
        <vt:i4>5</vt:i4>
      </vt:variant>
      <vt:variant>
        <vt:lpwstr>http://www.laregent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old Callais</dc:title>
  <dc:creator>Denise Williams</dc:creator>
  <cp:lastModifiedBy>Jessica Domingue</cp:lastModifiedBy>
  <cp:revision>2</cp:revision>
  <cp:lastPrinted>2019-09-09T19:23:00Z</cp:lastPrinted>
  <dcterms:created xsi:type="dcterms:W3CDTF">2025-08-25T12:58:00Z</dcterms:created>
  <dcterms:modified xsi:type="dcterms:W3CDTF">2025-08-25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AE6E6F68E28343A1DC7E79142C21A1</vt:lpwstr>
  </property>
  <property fmtid="{D5CDD505-2E9C-101B-9397-08002B2CF9AE}" pid="3" name="GrammarlyDocumentId">
    <vt:lpwstr>01a8a49e-8e79-4564-a5b2-cb23a3f5dfb8</vt:lpwstr>
  </property>
</Properties>
</file>